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3AB62" w14:textId="77777777" w:rsidR="004F2DBC" w:rsidRDefault="004F2DBC" w:rsidP="003F7E88">
      <w:pPr>
        <w:rPr>
          <w:b/>
          <w:bCs/>
          <w:sz w:val="28"/>
          <w:szCs w:val="28"/>
        </w:rPr>
      </w:pPr>
    </w:p>
    <w:p w14:paraId="5DA3EF14" w14:textId="77777777" w:rsidR="003F7E88" w:rsidRPr="00B9089C" w:rsidRDefault="003F7E88" w:rsidP="003F7E88">
      <w:pPr>
        <w:jc w:val="center"/>
        <w:rPr>
          <w:b/>
          <w:bCs/>
          <w:sz w:val="28"/>
          <w:szCs w:val="28"/>
        </w:rPr>
      </w:pPr>
      <w:r w:rsidRPr="00B9089C">
        <w:rPr>
          <w:b/>
          <w:bCs/>
          <w:sz w:val="28"/>
          <w:szCs w:val="28"/>
        </w:rPr>
        <w:t xml:space="preserve">The Indus Valley Civilization: Origins, Achievements, Decline, and </w:t>
      </w:r>
    </w:p>
    <w:p w14:paraId="7517B4F1" w14:textId="77777777" w:rsidR="003F7E88" w:rsidRPr="00B9089C" w:rsidRDefault="003F7E88" w:rsidP="003F7E88">
      <w:pPr>
        <w:jc w:val="center"/>
        <w:rPr>
          <w:b/>
          <w:bCs/>
          <w:sz w:val="28"/>
          <w:szCs w:val="28"/>
        </w:rPr>
      </w:pPr>
      <w:r w:rsidRPr="00B9089C">
        <w:rPr>
          <w:b/>
          <w:bCs/>
          <w:sz w:val="28"/>
          <w:szCs w:val="28"/>
        </w:rPr>
        <w:t>Its Modern-Day Water Legacy</w:t>
      </w:r>
    </w:p>
    <w:p w14:paraId="29858A39" w14:textId="77777777" w:rsidR="003F7E88" w:rsidRPr="00B9089C" w:rsidRDefault="003F7E88" w:rsidP="003F7E88">
      <w:pPr>
        <w:jc w:val="center"/>
        <w:rPr>
          <w:b/>
          <w:bCs/>
          <w:sz w:val="24"/>
          <w:szCs w:val="24"/>
        </w:rPr>
      </w:pPr>
    </w:p>
    <w:p w14:paraId="03146C2D" w14:textId="77777777" w:rsidR="003F7E88" w:rsidRPr="00B9089C" w:rsidRDefault="003F7E88" w:rsidP="003F7E88">
      <w:pPr>
        <w:jc w:val="center"/>
        <w:rPr>
          <w:b/>
          <w:bCs/>
          <w:sz w:val="24"/>
          <w:szCs w:val="24"/>
        </w:rPr>
      </w:pPr>
      <w:r w:rsidRPr="00897970">
        <w:rPr>
          <w:b/>
          <w:bCs/>
          <w:sz w:val="24"/>
          <w:szCs w:val="24"/>
        </w:rPr>
        <w:t>Author: Bala Datt Sharma</w:t>
      </w:r>
      <w:r w:rsidRPr="00897970">
        <w:rPr>
          <w:b/>
          <w:bCs/>
          <w:sz w:val="24"/>
          <w:szCs w:val="24"/>
        </w:rPr>
        <w:br/>
        <w:t>Managing Editor,</w:t>
      </w:r>
    </w:p>
    <w:p w14:paraId="4186A80E" w14:textId="77777777" w:rsidR="003F7E88" w:rsidRPr="00897970" w:rsidRDefault="003F7E88" w:rsidP="003F7E88">
      <w:pPr>
        <w:jc w:val="center"/>
        <w:rPr>
          <w:b/>
          <w:bCs/>
          <w:sz w:val="24"/>
          <w:szCs w:val="24"/>
        </w:rPr>
      </w:pPr>
      <w:r w:rsidRPr="00897970">
        <w:rPr>
          <w:b/>
          <w:bCs/>
          <w:sz w:val="24"/>
          <w:szCs w:val="24"/>
        </w:rPr>
        <w:t>Prakriti Darshan – Nature and Environment Magazine</w:t>
      </w:r>
      <w:r w:rsidRPr="00897970">
        <w:rPr>
          <w:b/>
          <w:bCs/>
          <w:sz w:val="24"/>
          <w:szCs w:val="24"/>
        </w:rPr>
        <w:br/>
      </w:r>
      <w:hyperlink r:id="rId8" w:history="1">
        <w:r w:rsidRPr="00897970">
          <w:rPr>
            <w:rStyle w:val="Hyperlink"/>
            <w:b/>
            <w:bCs/>
            <w:sz w:val="24"/>
            <w:szCs w:val="24"/>
          </w:rPr>
          <w:t>www.prakritidarshan.com</w:t>
        </w:r>
      </w:hyperlink>
      <w:r w:rsidRPr="00897970">
        <w:rPr>
          <w:b/>
          <w:bCs/>
          <w:sz w:val="24"/>
          <w:szCs w:val="24"/>
        </w:rPr>
        <w:br/>
        <w:t xml:space="preserve">Email: </w:t>
      </w:r>
      <w:hyperlink r:id="rId9" w:history="1">
        <w:r w:rsidRPr="00897970">
          <w:rPr>
            <w:rStyle w:val="Hyperlink"/>
            <w:b/>
            <w:bCs/>
            <w:sz w:val="24"/>
            <w:szCs w:val="24"/>
          </w:rPr>
          <w:t>baladatt55@gmail.com</w:t>
        </w:r>
      </w:hyperlink>
    </w:p>
    <w:p w14:paraId="65E9F348" w14:textId="77777777" w:rsidR="003F7E88" w:rsidRPr="00897970" w:rsidRDefault="003F7E88" w:rsidP="003F7E88">
      <w:pPr>
        <w:jc w:val="both"/>
      </w:pPr>
    </w:p>
    <w:p w14:paraId="5B270BF6" w14:textId="77777777" w:rsidR="003F7E88" w:rsidRPr="00897970" w:rsidRDefault="003F7E88" w:rsidP="003F7E88">
      <w:pPr>
        <w:jc w:val="both"/>
        <w:rPr>
          <w:b/>
          <w:bCs/>
          <w:sz w:val="24"/>
          <w:szCs w:val="24"/>
        </w:rPr>
      </w:pPr>
      <w:r w:rsidRPr="00897970">
        <w:rPr>
          <w:b/>
          <w:bCs/>
          <w:sz w:val="24"/>
          <w:szCs w:val="24"/>
        </w:rPr>
        <w:t>Abstract</w:t>
      </w:r>
    </w:p>
    <w:p w14:paraId="0402D169" w14:textId="1888B034" w:rsidR="003F7E88" w:rsidRDefault="003F7E88" w:rsidP="003F7E88">
      <w:pPr>
        <w:jc w:val="both"/>
        <w:rPr>
          <w:sz w:val="24"/>
          <w:szCs w:val="24"/>
        </w:rPr>
      </w:pPr>
      <w:r w:rsidRPr="00630219">
        <w:rPr>
          <w:sz w:val="24"/>
          <w:szCs w:val="24"/>
        </w:rPr>
        <w:t>The Indus Valley Civilization</w:t>
      </w:r>
      <w:r>
        <w:rPr>
          <w:sz w:val="24"/>
          <w:szCs w:val="24"/>
        </w:rPr>
        <w:t xml:space="preserve"> excellent period was </w:t>
      </w:r>
      <w:r w:rsidRPr="00B9089C">
        <w:rPr>
          <w:sz w:val="24"/>
          <w:szCs w:val="24"/>
        </w:rPr>
        <w:t>between 3300 BCE and 1300 BCE</w:t>
      </w:r>
      <w:r>
        <w:rPr>
          <w:sz w:val="24"/>
          <w:szCs w:val="24"/>
        </w:rPr>
        <w:t>.</w:t>
      </w:r>
      <w:r w:rsidRPr="00B9089C">
        <w:rPr>
          <w:sz w:val="24"/>
          <w:szCs w:val="24"/>
        </w:rPr>
        <w:t xml:space="preserve"> </w:t>
      </w:r>
      <w:r>
        <w:rPr>
          <w:sz w:val="24"/>
          <w:szCs w:val="24"/>
        </w:rPr>
        <w:t xml:space="preserve">This civilization </w:t>
      </w:r>
      <w:r w:rsidRPr="00B9089C">
        <w:rPr>
          <w:sz w:val="24"/>
          <w:szCs w:val="24"/>
        </w:rPr>
        <w:t>stands among humanity’s earliest and most advanced urban societies.</w:t>
      </w:r>
      <w:r>
        <w:rPr>
          <w:sz w:val="24"/>
          <w:szCs w:val="24"/>
        </w:rPr>
        <w:t xml:space="preserve"> </w:t>
      </w:r>
      <w:r w:rsidRPr="00897970">
        <w:rPr>
          <w:sz w:val="24"/>
          <w:szCs w:val="24"/>
        </w:rPr>
        <w:t>Flourishing in the fertile plains of the Indus River, spanning present-day Pakistan, northwestern India, and parts of Afghanistan, it demonstrated advanced urban planning, water management, and socio-economic systems. This paper explores the geography, major urban centers, economy, social and cultural dynamics, religious practices, decline factors, and modern relevance of the civilization. It also examines the 1960 Indus Waters Treaty between India and Pakistan as a modern water-sharing framework linked to the civilization’s historical river systems.</w:t>
      </w:r>
    </w:p>
    <w:p w14:paraId="7F8FA801" w14:textId="77777777" w:rsidR="003F7E88" w:rsidRDefault="003F7E88" w:rsidP="003F7E88">
      <w:pPr>
        <w:jc w:val="both"/>
        <w:rPr>
          <w:sz w:val="24"/>
          <w:szCs w:val="24"/>
        </w:rPr>
      </w:pPr>
    </w:p>
    <w:p w14:paraId="7B2851FA" w14:textId="77777777" w:rsidR="003F7E88" w:rsidRPr="00897970" w:rsidRDefault="003F7E88" w:rsidP="003F7E88">
      <w:pPr>
        <w:rPr>
          <w:sz w:val="24"/>
          <w:szCs w:val="24"/>
        </w:rPr>
      </w:pPr>
      <w:proofErr w:type="gramStart"/>
      <w:r w:rsidRPr="00630219">
        <w:rPr>
          <w:b/>
          <w:bCs/>
          <w:sz w:val="24"/>
          <w:szCs w:val="24"/>
        </w:rPr>
        <w:t>Keyword :</w:t>
      </w:r>
      <w:proofErr w:type="gramEnd"/>
      <w:r>
        <w:rPr>
          <w:sz w:val="24"/>
          <w:szCs w:val="24"/>
        </w:rPr>
        <w:t xml:space="preserve"> </w:t>
      </w:r>
      <w:r w:rsidRPr="00630219">
        <w:rPr>
          <w:sz w:val="24"/>
          <w:szCs w:val="24"/>
        </w:rPr>
        <w:t>The Indus Valley Civilization</w:t>
      </w:r>
      <w:r>
        <w:rPr>
          <w:sz w:val="24"/>
          <w:szCs w:val="24"/>
        </w:rPr>
        <w:t xml:space="preserve">, </w:t>
      </w:r>
      <w:r w:rsidRPr="00897970">
        <w:rPr>
          <w:sz w:val="24"/>
          <w:szCs w:val="24"/>
        </w:rPr>
        <w:t>Mohenjo-Daro</w:t>
      </w:r>
      <w:r>
        <w:rPr>
          <w:sz w:val="24"/>
          <w:szCs w:val="24"/>
        </w:rPr>
        <w:t xml:space="preserve">, </w:t>
      </w:r>
      <w:r w:rsidRPr="00897970">
        <w:rPr>
          <w:sz w:val="24"/>
          <w:szCs w:val="24"/>
        </w:rPr>
        <w:t>Harappa</w:t>
      </w:r>
      <w:r>
        <w:rPr>
          <w:sz w:val="24"/>
          <w:szCs w:val="24"/>
        </w:rPr>
        <w:t xml:space="preserve">, </w:t>
      </w:r>
      <w:proofErr w:type="spellStart"/>
      <w:r w:rsidRPr="00897970">
        <w:rPr>
          <w:sz w:val="24"/>
          <w:szCs w:val="24"/>
        </w:rPr>
        <w:t>Dholavira</w:t>
      </w:r>
      <w:proofErr w:type="spellEnd"/>
      <w:r>
        <w:rPr>
          <w:sz w:val="24"/>
          <w:szCs w:val="24"/>
        </w:rPr>
        <w:t xml:space="preserve">, River Valley </w:t>
      </w:r>
      <w:proofErr w:type="gramStart"/>
      <w:r>
        <w:rPr>
          <w:sz w:val="24"/>
          <w:szCs w:val="24"/>
        </w:rPr>
        <w:t>Civilization .</w:t>
      </w:r>
      <w:proofErr w:type="gramEnd"/>
    </w:p>
    <w:p w14:paraId="54DDE3CC" w14:textId="77777777" w:rsidR="003F7E88" w:rsidRPr="00897970" w:rsidRDefault="003F7E88" w:rsidP="003F7E88">
      <w:pPr>
        <w:jc w:val="both"/>
        <w:rPr>
          <w:b/>
          <w:bCs/>
          <w:sz w:val="24"/>
          <w:szCs w:val="24"/>
        </w:rPr>
      </w:pPr>
      <w:r w:rsidRPr="00897970">
        <w:rPr>
          <w:b/>
          <w:bCs/>
          <w:sz w:val="24"/>
          <w:szCs w:val="24"/>
        </w:rPr>
        <w:t>Table of Contents</w:t>
      </w:r>
    </w:p>
    <w:p w14:paraId="5F78EC3D"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Introduction</w:t>
      </w:r>
    </w:p>
    <w:p w14:paraId="3D0BC5EA"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Geography of the Indus River Valley Civilization</w:t>
      </w:r>
    </w:p>
    <w:p w14:paraId="07B46F1D"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Major Urban Centers</w:t>
      </w:r>
      <w:r w:rsidRPr="00897970">
        <w:rPr>
          <w:sz w:val="24"/>
          <w:szCs w:val="24"/>
        </w:rPr>
        <w:br/>
      </w:r>
      <w:r w:rsidRPr="00897970">
        <w:rPr>
          <w:sz w:val="24"/>
          <w:szCs w:val="24"/>
        </w:rPr>
        <w:t> </w:t>
      </w:r>
      <w:r w:rsidRPr="00897970">
        <w:rPr>
          <w:sz w:val="24"/>
          <w:szCs w:val="24"/>
        </w:rPr>
        <w:t>3.1 Mohenjo-Daro</w:t>
      </w:r>
      <w:r w:rsidRPr="00897970">
        <w:rPr>
          <w:sz w:val="24"/>
          <w:szCs w:val="24"/>
        </w:rPr>
        <w:br/>
      </w:r>
      <w:r w:rsidRPr="00897970">
        <w:rPr>
          <w:sz w:val="24"/>
          <w:szCs w:val="24"/>
        </w:rPr>
        <w:t> </w:t>
      </w:r>
      <w:r w:rsidRPr="00897970">
        <w:rPr>
          <w:sz w:val="24"/>
          <w:szCs w:val="24"/>
        </w:rPr>
        <w:t>3.2 Harappa</w:t>
      </w:r>
      <w:r w:rsidRPr="00897970">
        <w:rPr>
          <w:sz w:val="24"/>
          <w:szCs w:val="24"/>
        </w:rPr>
        <w:br/>
      </w:r>
      <w:r w:rsidRPr="00897970">
        <w:rPr>
          <w:sz w:val="24"/>
          <w:szCs w:val="24"/>
        </w:rPr>
        <w:t> </w:t>
      </w:r>
      <w:r w:rsidRPr="00897970">
        <w:rPr>
          <w:sz w:val="24"/>
          <w:szCs w:val="24"/>
        </w:rPr>
        <w:t xml:space="preserve">3.3 </w:t>
      </w:r>
      <w:proofErr w:type="spellStart"/>
      <w:r w:rsidRPr="00897970">
        <w:rPr>
          <w:sz w:val="24"/>
          <w:szCs w:val="24"/>
        </w:rPr>
        <w:t>Dholavira</w:t>
      </w:r>
      <w:proofErr w:type="spellEnd"/>
    </w:p>
    <w:p w14:paraId="30175B7E"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Urban Planning and Architecture</w:t>
      </w:r>
    </w:p>
    <w:p w14:paraId="0B1DADD8"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Economy and Trade Networks</w:t>
      </w:r>
    </w:p>
    <w:p w14:paraId="0CA2EC5F"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Social and Cultural Life</w:t>
      </w:r>
    </w:p>
    <w:p w14:paraId="6152B521"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Script and Language</w:t>
      </w:r>
    </w:p>
    <w:p w14:paraId="3CFB8ACE"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Religious Beliefs and Practices</w:t>
      </w:r>
    </w:p>
    <w:p w14:paraId="1908D62F"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Decline of the Civilization</w:t>
      </w:r>
    </w:p>
    <w:p w14:paraId="030D7848"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Modern-Day Relevance and Archaeological Significance</w:t>
      </w:r>
    </w:p>
    <w:p w14:paraId="36CC2644"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The Indus Waters Treaty: India–Pakistan Agreement</w:t>
      </w:r>
    </w:p>
    <w:p w14:paraId="50E4DCD1"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International Policies and Conservation Efforts</w:t>
      </w:r>
    </w:p>
    <w:p w14:paraId="76F80DCC"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Summary</w:t>
      </w:r>
    </w:p>
    <w:p w14:paraId="25363D14"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Conclusion</w:t>
      </w:r>
    </w:p>
    <w:p w14:paraId="2CD1E662" w14:textId="77777777" w:rsidR="003F7E88" w:rsidRPr="00897970" w:rsidRDefault="003F7E88" w:rsidP="003F7E88">
      <w:pPr>
        <w:numPr>
          <w:ilvl w:val="0"/>
          <w:numId w:val="21"/>
        </w:numPr>
        <w:autoSpaceDE/>
        <w:autoSpaceDN/>
        <w:spacing w:after="160" w:line="259" w:lineRule="auto"/>
        <w:rPr>
          <w:sz w:val="24"/>
          <w:szCs w:val="24"/>
        </w:rPr>
      </w:pPr>
      <w:r w:rsidRPr="00897970">
        <w:rPr>
          <w:sz w:val="24"/>
          <w:szCs w:val="24"/>
        </w:rPr>
        <w:t>FAQs</w:t>
      </w:r>
    </w:p>
    <w:p w14:paraId="0B800756" w14:textId="77777777" w:rsidR="003F7E88" w:rsidRPr="00897970" w:rsidRDefault="003F7E88" w:rsidP="003F7E88">
      <w:pPr>
        <w:numPr>
          <w:ilvl w:val="0"/>
          <w:numId w:val="21"/>
        </w:numPr>
        <w:autoSpaceDE/>
        <w:autoSpaceDN/>
        <w:spacing w:after="160" w:line="259" w:lineRule="auto"/>
        <w:jc w:val="both"/>
        <w:rPr>
          <w:sz w:val="24"/>
          <w:szCs w:val="24"/>
        </w:rPr>
      </w:pPr>
      <w:r w:rsidRPr="00897970">
        <w:rPr>
          <w:sz w:val="24"/>
          <w:szCs w:val="24"/>
        </w:rPr>
        <w:t>References</w:t>
      </w:r>
    </w:p>
    <w:p w14:paraId="4252CF08" w14:textId="77777777" w:rsidR="003F7E88" w:rsidRDefault="003F7E88" w:rsidP="003F7E88">
      <w:pPr>
        <w:jc w:val="both"/>
        <w:rPr>
          <w:b/>
          <w:bCs/>
          <w:sz w:val="24"/>
          <w:szCs w:val="24"/>
        </w:rPr>
      </w:pPr>
    </w:p>
    <w:p w14:paraId="49A61787" w14:textId="417BB81C" w:rsidR="003F7E88" w:rsidRPr="00897970" w:rsidRDefault="003F7E88" w:rsidP="003F7E88">
      <w:pPr>
        <w:jc w:val="both"/>
        <w:rPr>
          <w:b/>
          <w:bCs/>
          <w:sz w:val="24"/>
          <w:szCs w:val="24"/>
        </w:rPr>
      </w:pPr>
      <w:r w:rsidRPr="00897970">
        <w:rPr>
          <w:b/>
          <w:bCs/>
          <w:sz w:val="24"/>
          <w:szCs w:val="24"/>
        </w:rPr>
        <w:t>1. Introduction</w:t>
      </w:r>
    </w:p>
    <w:p w14:paraId="03E1731C" w14:textId="77777777" w:rsidR="003F7E88" w:rsidRPr="00897970" w:rsidRDefault="003F7E88" w:rsidP="003F7E88">
      <w:pPr>
        <w:jc w:val="both"/>
        <w:rPr>
          <w:sz w:val="24"/>
          <w:szCs w:val="24"/>
        </w:rPr>
      </w:pPr>
      <w:r w:rsidRPr="00B9089C">
        <w:rPr>
          <w:sz w:val="24"/>
          <w:szCs w:val="24"/>
        </w:rPr>
        <w:t>The Indus River Valley Civilization, often referred to as the Harappan Civilization, arose around 3300 BCE and flourished for nearly two millennia, lasting until about 1300 BCE [1].</w:t>
      </w:r>
      <w:r>
        <w:rPr>
          <w:sz w:val="24"/>
          <w:szCs w:val="24"/>
        </w:rPr>
        <w:t xml:space="preserve"> </w:t>
      </w:r>
      <w:r w:rsidRPr="00897970">
        <w:rPr>
          <w:sz w:val="24"/>
          <w:szCs w:val="24"/>
        </w:rPr>
        <w:t>Located in the fertile floodplains of the Indus River, it is renowned for its advanced urban layouts, social harmony, and extensive trade networks. The civilization's legacy continues to influence modern South Asia’s urban and environmental practices.</w:t>
      </w:r>
    </w:p>
    <w:p w14:paraId="2B78F8D8" w14:textId="77777777" w:rsidR="003F7E88" w:rsidRDefault="003F7E88" w:rsidP="003F7E88">
      <w:pPr>
        <w:jc w:val="both"/>
        <w:rPr>
          <w:b/>
          <w:bCs/>
          <w:sz w:val="24"/>
          <w:szCs w:val="24"/>
        </w:rPr>
      </w:pPr>
    </w:p>
    <w:p w14:paraId="7B099D36" w14:textId="7DDD3CF8" w:rsidR="003F7E88" w:rsidRPr="00897970" w:rsidRDefault="003F7E88" w:rsidP="003F7E88">
      <w:pPr>
        <w:jc w:val="both"/>
        <w:rPr>
          <w:b/>
          <w:bCs/>
          <w:sz w:val="24"/>
          <w:szCs w:val="24"/>
        </w:rPr>
      </w:pPr>
      <w:r w:rsidRPr="00897970">
        <w:rPr>
          <w:b/>
          <w:bCs/>
          <w:sz w:val="24"/>
          <w:szCs w:val="24"/>
        </w:rPr>
        <w:t>2. Geography of the Indus River Valley Civilization</w:t>
      </w:r>
    </w:p>
    <w:p w14:paraId="3AE1089E" w14:textId="77777777" w:rsidR="003F7E88" w:rsidRPr="00897970" w:rsidRDefault="003F7E88" w:rsidP="003F7E88">
      <w:pPr>
        <w:jc w:val="both"/>
        <w:rPr>
          <w:sz w:val="24"/>
          <w:szCs w:val="24"/>
        </w:rPr>
      </w:pPr>
      <w:r w:rsidRPr="00B9089C">
        <w:rPr>
          <w:sz w:val="24"/>
          <w:szCs w:val="24"/>
        </w:rPr>
        <w:t>This ancient civilization spanned across regions that today form parts of Pakistan, northwestern India, and Afghanistan [2].</w:t>
      </w:r>
      <w:r>
        <w:rPr>
          <w:sz w:val="24"/>
          <w:szCs w:val="24"/>
        </w:rPr>
        <w:t xml:space="preserve"> </w:t>
      </w:r>
      <w:r w:rsidRPr="00897970">
        <w:rPr>
          <w:sz w:val="24"/>
          <w:szCs w:val="24"/>
        </w:rPr>
        <w:t>The Indus River, originating in Tibet and flowing through Pakistan, was central to agriculture, transportation, and trade. Seasonal flooding replenished soil fertility, sustaining dense populations.</w:t>
      </w:r>
    </w:p>
    <w:p w14:paraId="29B4FAB3" w14:textId="77777777" w:rsidR="003F7E88" w:rsidRDefault="003F7E88" w:rsidP="003F7E88">
      <w:pPr>
        <w:jc w:val="both"/>
        <w:rPr>
          <w:b/>
          <w:bCs/>
          <w:sz w:val="24"/>
          <w:szCs w:val="24"/>
        </w:rPr>
      </w:pPr>
    </w:p>
    <w:p w14:paraId="661473BB" w14:textId="5AEF4EF5" w:rsidR="003F7E88" w:rsidRPr="00897970" w:rsidRDefault="003F7E88" w:rsidP="003F7E88">
      <w:pPr>
        <w:jc w:val="both"/>
        <w:rPr>
          <w:b/>
          <w:bCs/>
          <w:sz w:val="24"/>
          <w:szCs w:val="24"/>
        </w:rPr>
      </w:pPr>
      <w:r w:rsidRPr="00897970">
        <w:rPr>
          <w:b/>
          <w:bCs/>
          <w:sz w:val="24"/>
          <w:szCs w:val="24"/>
        </w:rPr>
        <w:t>3. Major Urban Centers</w:t>
      </w:r>
    </w:p>
    <w:p w14:paraId="3D56E17E" w14:textId="77777777" w:rsidR="003F7E88" w:rsidRDefault="003F7E88" w:rsidP="003F7E88">
      <w:pPr>
        <w:jc w:val="both"/>
        <w:rPr>
          <w:b/>
          <w:bCs/>
          <w:sz w:val="24"/>
          <w:szCs w:val="24"/>
        </w:rPr>
      </w:pPr>
    </w:p>
    <w:p w14:paraId="39A8C113" w14:textId="1F027BDF" w:rsidR="003F7E88" w:rsidRPr="00897970" w:rsidRDefault="003F7E88" w:rsidP="003F7E88">
      <w:pPr>
        <w:jc w:val="both"/>
        <w:rPr>
          <w:b/>
          <w:bCs/>
          <w:sz w:val="24"/>
          <w:szCs w:val="24"/>
        </w:rPr>
      </w:pPr>
      <w:r w:rsidRPr="00897970">
        <w:rPr>
          <w:b/>
          <w:bCs/>
          <w:sz w:val="24"/>
          <w:szCs w:val="24"/>
        </w:rPr>
        <w:t>3.1 Mohenjo-Daro</w:t>
      </w:r>
    </w:p>
    <w:p w14:paraId="1A03BE36" w14:textId="77777777" w:rsidR="003F7E88" w:rsidRPr="00897970" w:rsidRDefault="003F7E88" w:rsidP="003F7E88">
      <w:pPr>
        <w:jc w:val="both"/>
        <w:rPr>
          <w:sz w:val="24"/>
          <w:szCs w:val="24"/>
        </w:rPr>
      </w:pPr>
      <w:r w:rsidRPr="00897970">
        <w:rPr>
          <w:sz w:val="24"/>
          <w:szCs w:val="24"/>
        </w:rPr>
        <w:t>Situated in Sindh, Pakistan, Mohenjo-Daro (“Mound of the Dead”) was one of the largest Harappan cities, built around 2500 BCE [2]. Key features include the Great Bath, centralized granaries, and a grid-patterned street layout with advanced drainage systems.</w:t>
      </w:r>
    </w:p>
    <w:p w14:paraId="59649DD3" w14:textId="77777777" w:rsidR="003F7E88" w:rsidRDefault="003F7E88" w:rsidP="003F7E88">
      <w:pPr>
        <w:jc w:val="both"/>
        <w:rPr>
          <w:b/>
          <w:bCs/>
          <w:sz w:val="24"/>
          <w:szCs w:val="24"/>
        </w:rPr>
      </w:pPr>
    </w:p>
    <w:p w14:paraId="1CA4DBF6" w14:textId="4915838D" w:rsidR="003F7E88" w:rsidRPr="00897970" w:rsidRDefault="003F7E88" w:rsidP="003F7E88">
      <w:pPr>
        <w:jc w:val="both"/>
        <w:rPr>
          <w:b/>
          <w:bCs/>
          <w:sz w:val="24"/>
          <w:szCs w:val="24"/>
        </w:rPr>
      </w:pPr>
      <w:r w:rsidRPr="00897970">
        <w:rPr>
          <w:b/>
          <w:bCs/>
          <w:sz w:val="24"/>
          <w:szCs w:val="24"/>
        </w:rPr>
        <w:t>3.2 Harappa</w:t>
      </w:r>
    </w:p>
    <w:p w14:paraId="7B9724A3" w14:textId="77777777" w:rsidR="003F7E88" w:rsidRPr="00897970" w:rsidRDefault="003F7E88" w:rsidP="003F7E88">
      <w:pPr>
        <w:jc w:val="both"/>
        <w:rPr>
          <w:sz w:val="24"/>
          <w:szCs w:val="24"/>
        </w:rPr>
      </w:pPr>
      <w:r w:rsidRPr="00897970">
        <w:rPr>
          <w:sz w:val="24"/>
          <w:szCs w:val="24"/>
        </w:rPr>
        <w:t>Located in Punjab, Pakistan, Harappa dates back to 2600 BCE and showcases sophisticated storage facilities, standardized weights, and long-distance trade evidence [1].</w:t>
      </w:r>
    </w:p>
    <w:p w14:paraId="30BFFC46" w14:textId="77777777" w:rsidR="003F7E88" w:rsidRDefault="003F7E88" w:rsidP="003F7E88">
      <w:pPr>
        <w:jc w:val="both"/>
        <w:rPr>
          <w:b/>
          <w:bCs/>
          <w:sz w:val="24"/>
          <w:szCs w:val="24"/>
        </w:rPr>
      </w:pPr>
    </w:p>
    <w:p w14:paraId="70656ADC" w14:textId="04078D2F" w:rsidR="003F7E88" w:rsidRPr="00897970" w:rsidRDefault="003F7E88" w:rsidP="003F7E88">
      <w:pPr>
        <w:jc w:val="both"/>
        <w:rPr>
          <w:b/>
          <w:bCs/>
          <w:sz w:val="24"/>
          <w:szCs w:val="24"/>
        </w:rPr>
      </w:pPr>
      <w:r w:rsidRPr="00897970">
        <w:rPr>
          <w:b/>
          <w:bCs/>
          <w:sz w:val="24"/>
          <w:szCs w:val="24"/>
        </w:rPr>
        <w:t xml:space="preserve">3.3 </w:t>
      </w:r>
      <w:proofErr w:type="spellStart"/>
      <w:r w:rsidRPr="00897970">
        <w:rPr>
          <w:b/>
          <w:bCs/>
          <w:sz w:val="24"/>
          <w:szCs w:val="24"/>
        </w:rPr>
        <w:t>Dholavira</w:t>
      </w:r>
      <w:proofErr w:type="spellEnd"/>
    </w:p>
    <w:p w14:paraId="7DC17E9E" w14:textId="77777777" w:rsidR="003F7E88" w:rsidRPr="00897970" w:rsidRDefault="003F7E88" w:rsidP="003F7E88">
      <w:pPr>
        <w:jc w:val="both"/>
        <w:rPr>
          <w:sz w:val="24"/>
          <w:szCs w:val="24"/>
        </w:rPr>
      </w:pPr>
      <w:r w:rsidRPr="00897970">
        <w:rPr>
          <w:sz w:val="24"/>
          <w:szCs w:val="24"/>
        </w:rPr>
        <w:t xml:space="preserve">Found in Gujarat, India, </w:t>
      </w:r>
      <w:proofErr w:type="spellStart"/>
      <w:r w:rsidRPr="00897970">
        <w:rPr>
          <w:sz w:val="24"/>
          <w:szCs w:val="24"/>
        </w:rPr>
        <w:t>Dholavira</w:t>
      </w:r>
      <w:proofErr w:type="spellEnd"/>
      <w:r w:rsidRPr="00897970">
        <w:rPr>
          <w:sz w:val="24"/>
          <w:szCs w:val="24"/>
        </w:rPr>
        <w:t xml:space="preserve"> is notable for its water reservoirs, stone architecture, and three-tiered city design. Its innovative rainwater harvesting reflects adaptation to a semi-arid environment [2].</w:t>
      </w:r>
    </w:p>
    <w:p w14:paraId="6CD812B1" w14:textId="77777777" w:rsidR="003F7E88" w:rsidRDefault="003F7E88" w:rsidP="003F7E88">
      <w:pPr>
        <w:jc w:val="both"/>
        <w:rPr>
          <w:b/>
          <w:bCs/>
          <w:sz w:val="24"/>
          <w:szCs w:val="24"/>
        </w:rPr>
      </w:pPr>
    </w:p>
    <w:p w14:paraId="0323679E" w14:textId="503DC5BF" w:rsidR="003F7E88" w:rsidRPr="00897970" w:rsidRDefault="003F7E88" w:rsidP="003F7E88">
      <w:pPr>
        <w:jc w:val="both"/>
        <w:rPr>
          <w:b/>
          <w:bCs/>
          <w:sz w:val="24"/>
          <w:szCs w:val="24"/>
        </w:rPr>
      </w:pPr>
      <w:r w:rsidRPr="00897970">
        <w:rPr>
          <w:b/>
          <w:bCs/>
          <w:sz w:val="24"/>
          <w:szCs w:val="24"/>
        </w:rPr>
        <w:t>4. Urban Planning and Architecture</w:t>
      </w:r>
    </w:p>
    <w:p w14:paraId="004AC163" w14:textId="77777777" w:rsidR="003F7E88" w:rsidRPr="00897970" w:rsidRDefault="003F7E88" w:rsidP="003F7E88">
      <w:pPr>
        <w:jc w:val="both"/>
        <w:rPr>
          <w:sz w:val="24"/>
          <w:szCs w:val="24"/>
        </w:rPr>
      </w:pPr>
      <w:r w:rsidRPr="00897970">
        <w:rPr>
          <w:sz w:val="24"/>
          <w:szCs w:val="24"/>
        </w:rPr>
        <w:t>Cities featured grid-pattern layouts, wide roads, baked brick houses, indoor sanitation, and public drainage systems [1]. These reflect a strong emphasis on public health and civic organization.</w:t>
      </w:r>
    </w:p>
    <w:p w14:paraId="3B5C2422" w14:textId="77777777" w:rsidR="003F7E88" w:rsidRDefault="003F7E88" w:rsidP="003F7E88">
      <w:pPr>
        <w:jc w:val="both"/>
        <w:rPr>
          <w:b/>
          <w:bCs/>
          <w:sz w:val="24"/>
          <w:szCs w:val="24"/>
        </w:rPr>
      </w:pPr>
    </w:p>
    <w:p w14:paraId="4EE9B427" w14:textId="3851F621" w:rsidR="003F7E88" w:rsidRPr="00897970" w:rsidRDefault="003F7E88" w:rsidP="003F7E88">
      <w:pPr>
        <w:jc w:val="both"/>
        <w:rPr>
          <w:b/>
          <w:bCs/>
          <w:sz w:val="24"/>
          <w:szCs w:val="24"/>
        </w:rPr>
      </w:pPr>
      <w:r w:rsidRPr="00897970">
        <w:rPr>
          <w:b/>
          <w:bCs/>
          <w:sz w:val="24"/>
          <w:szCs w:val="24"/>
        </w:rPr>
        <w:t>5. Economy and Trade Networks</w:t>
      </w:r>
    </w:p>
    <w:p w14:paraId="76B12E0D" w14:textId="77777777" w:rsidR="003F7E88" w:rsidRPr="00897970" w:rsidRDefault="003F7E88" w:rsidP="003F7E88">
      <w:pPr>
        <w:jc w:val="both"/>
        <w:rPr>
          <w:sz w:val="24"/>
          <w:szCs w:val="24"/>
        </w:rPr>
      </w:pPr>
      <w:r w:rsidRPr="00897970">
        <w:rPr>
          <w:sz w:val="24"/>
          <w:szCs w:val="24"/>
        </w:rPr>
        <w:t>Agriculture and animal husbandry were economic mainstays, with crops including wheat, barley, and cotton [2]. Trade connected the Indus region to Mesopotamia and Central Asia, as evidenced by Harappan seals found abroad [1].</w:t>
      </w:r>
    </w:p>
    <w:p w14:paraId="185778A4" w14:textId="77777777" w:rsidR="003F7E88" w:rsidRDefault="003F7E88" w:rsidP="003F7E88">
      <w:pPr>
        <w:jc w:val="both"/>
        <w:rPr>
          <w:b/>
          <w:bCs/>
          <w:sz w:val="24"/>
          <w:szCs w:val="24"/>
        </w:rPr>
      </w:pPr>
    </w:p>
    <w:p w14:paraId="06409C44" w14:textId="58E30584" w:rsidR="003F7E88" w:rsidRPr="00897970" w:rsidRDefault="003F7E88" w:rsidP="003F7E88">
      <w:pPr>
        <w:jc w:val="both"/>
        <w:rPr>
          <w:b/>
          <w:bCs/>
          <w:sz w:val="24"/>
          <w:szCs w:val="24"/>
        </w:rPr>
      </w:pPr>
      <w:r w:rsidRPr="00897970">
        <w:rPr>
          <w:b/>
          <w:bCs/>
          <w:sz w:val="24"/>
          <w:szCs w:val="24"/>
        </w:rPr>
        <w:t>6. Social and Cultural Life</w:t>
      </w:r>
    </w:p>
    <w:p w14:paraId="77B793C6" w14:textId="77777777" w:rsidR="003F7E88" w:rsidRPr="00897970" w:rsidRDefault="003F7E88" w:rsidP="003F7E88">
      <w:pPr>
        <w:jc w:val="both"/>
        <w:rPr>
          <w:sz w:val="24"/>
          <w:szCs w:val="24"/>
        </w:rPr>
      </w:pPr>
      <w:r w:rsidRPr="00897970">
        <w:rPr>
          <w:sz w:val="24"/>
          <w:szCs w:val="24"/>
        </w:rPr>
        <w:t>Archaeological evidence suggests a largely egalitarian society without pronounced military dominance [1]. Community living, hygiene, and craft production played central roles.</w:t>
      </w:r>
    </w:p>
    <w:p w14:paraId="3826D0BC" w14:textId="77777777" w:rsidR="003F7E88" w:rsidRDefault="003F7E88" w:rsidP="003F7E88">
      <w:pPr>
        <w:jc w:val="both"/>
        <w:rPr>
          <w:b/>
          <w:bCs/>
          <w:sz w:val="24"/>
          <w:szCs w:val="24"/>
        </w:rPr>
      </w:pPr>
    </w:p>
    <w:p w14:paraId="58AD002D" w14:textId="6EBBDD54" w:rsidR="003F7E88" w:rsidRPr="00897970" w:rsidRDefault="003F7E88" w:rsidP="003F7E88">
      <w:pPr>
        <w:jc w:val="both"/>
        <w:rPr>
          <w:b/>
          <w:bCs/>
          <w:sz w:val="24"/>
          <w:szCs w:val="24"/>
        </w:rPr>
      </w:pPr>
      <w:r w:rsidRPr="00897970">
        <w:rPr>
          <w:b/>
          <w:bCs/>
          <w:sz w:val="24"/>
          <w:szCs w:val="24"/>
        </w:rPr>
        <w:t>7. Script and Language</w:t>
      </w:r>
    </w:p>
    <w:p w14:paraId="7FEC91E4" w14:textId="77777777" w:rsidR="003F7E88" w:rsidRPr="00897970" w:rsidRDefault="003F7E88" w:rsidP="003F7E88">
      <w:pPr>
        <w:jc w:val="both"/>
        <w:rPr>
          <w:sz w:val="24"/>
          <w:szCs w:val="24"/>
        </w:rPr>
      </w:pPr>
      <w:r w:rsidRPr="00897970">
        <w:rPr>
          <w:sz w:val="24"/>
          <w:szCs w:val="24"/>
        </w:rPr>
        <w:t>The undeciphered Indus script, found on seals and pottery, remains one of archaeology’s enduring mysteries. Many scholars hypothesize links to early Dravidian languages [2].</w:t>
      </w:r>
    </w:p>
    <w:p w14:paraId="7ACD3214" w14:textId="77777777" w:rsidR="003F7E88" w:rsidRDefault="003F7E88" w:rsidP="003F7E88">
      <w:pPr>
        <w:jc w:val="both"/>
        <w:rPr>
          <w:b/>
          <w:bCs/>
          <w:sz w:val="24"/>
          <w:szCs w:val="24"/>
        </w:rPr>
      </w:pPr>
    </w:p>
    <w:p w14:paraId="31A5C5F9" w14:textId="44228175" w:rsidR="003F7E88" w:rsidRPr="00897970" w:rsidRDefault="003F7E88" w:rsidP="003F7E88">
      <w:pPr>
        <w:jc w:val="both"/>
        <w:rPr>
          <w:b/>
          <w:bCs/>
          <w:sz w:val="24"/>
          <w:szCs w:val="24"/>
        </w:rPr>
      </w:pPr>
      <w:r w:rsidRPr="00897970">
        <w:rPr>
          <w:b/>
          <w:bCs/>
          <w:sz w:val="24"/>
          <w:szCs w:val="24"/>
        </w:rPr>
        <w:t>8. Religious Beliefs and Practices</w:t>
      </w:r>
    </w:p>
    <w:p w14:paraId="3FA8BBE5" w14:textId="77777777" w:rsidR="003F7E88" w:rsidRPr="00897970" w:rsidRDefault="003F7E88" w:rsidP="003F7E88">
      <w:pPr>
        <w:jc w:val="both"/>
        <w:rPr>
          <w:sz w:val="24"/>
          <w:szCs w:val="24"/>
        </w:rPr>
      </w:pPr>
      <w:r w:rsidRPr="00897970">
        <w:rPr>
          <w:sz w:val="24"/>
          <w:szCs w:val="24"/>
        </w:rPr>
        <w:t>Artifacts depict nature worship, fertility cults, and possibly early Hindu traditions, including a proto-Shiva figure in yogic posture [2]. No formal temples have been discovered, suggesting home-based rituals.</w:t>
      </w:r>
    </w:p>
    <w:p w14:paraId="04B80A66" w14:textId="77777777" w:rsidR="003F7E88" w:rsidRDefault="003F7E88" w:rsidP="003F7E88">
      <w:pPr>
        <w:jc w:val="both"/>
        <w:rPr>
          <w:b/>
          <w:bCs/>
          <w:sz w:val="24"/>
          <w:szCs w:val="24"/>
        </w:rPr>
      </w:pPr>
    </w:p>
    <w:p w14:paraId="473D233F" w14:textId="2D071B88" w:rsidR="003F7E88" w:rsidRPr="00897970" w:rsidRDefault="003F7E88" w:rsidP="003F7E88">
      <w:pPr>
        <w:jc w:val="both"/>
        <w:rPr>
          <w:b/>
          <w:bCs/>
          <w:sz w:val="24"/>
          <w:szCs w:val="24"/>
        </w:rPr>
      </w:pPr>
      <w:r w:rsidRPr="00897970">
        <w:rPr>
          <w:b/>
          <w:bCs/>
          <w:sz w:val="24"/>
          <w:szCs w:val="24"/>
        </w:rPr>
        <w:t>9. Decline of the Civilization</w:t>
      </w:r>
    </w:p>
    <w:p w14:paraId="0F7E06AD" w14:textId="77777777" w:rsidR="003F7E88" w:rsidRPr="00897970" w:rsidRDefault="003F7E88" w:rsidP="003F7E88">
      <w:pPr>
        <w:jc w:val="both"/>
        <w:rPr>
          <w:sz w:val="24"/>
          <w:szCs w:val="24"/>
        </w:rPr>
      </w:pPr>
      <w:r w:rsidRPr="00897970">
        <w:rPr>
          <w:sz w:val="24"/>
          <w:szCs w:val="24"/>
        </w:rPr>
        <w:t>The civilization’s decline (c. 1300 BCE) is attributed to multiple factors:</w:t>
      </w:r>
    </w:p>
    <w:p w14:paraId="70D2C5B4" w14:textId="77777777" w:rsidR="003F7E88" w:rsidRPr="00897970" w:rsidRDefault="003F7E88" w:rsidP="003F7E88">
      <w:pPr>
        <w:numPr>
          <w:ilvl w:val="0"/>
          <w:numId w:val="22"/>
        </w:numPr>
        <w:autoSpaceDE/>
        <w:autoSpaceDN/>
        <w:spacing w:after="160" w:line="259" w:lineRule="auto"/>
        <w:jc w:val="both"/>
        <w:rPr>
          <w:sz w:val="24"/>
          <w:szCs w:val="24"/>
        </w:rPr>
      </w:pPr>
      <w:r w:rsidRPr="00897970">
        <w:rPr>
          <w:b/>
          <w:bCs/>
          <w:sz w:val="24"/>
          <w:szCs w:val="24"/>
        </w:rPr>
        <w:t>Climate change and drought</w:t>
      </w:r>
      <w:r w:rsidRPr="00897970">
        <w:rPr>
          <w:sz w:val="24"/>
          <w:szCs w:val="24"/>
        </w:rPr>
        <w:t xml:space="preserve"> disrupting agriculture [1]</w:t>
      </w:r>
    </w:p>
    <w:p w14:paraId="2672EF1F" w14:textId="77777777" w:rsidR="003F7E88" w:rsidRPr="003F7E88" w:rsidRDefault="003F7E88" w:rsidP="003F7E88">
      <w:pPr>
        <w:autoSpaceDE/>
        <w:autoSpaceDN/>
        <w:spacing w:after="160" w:line="259" w:lineRule="auto"/>
        <w:ind w:left="720"/>
        <w:jc w:val="both"/>
        <w:rPr>
          <w:sz w:val="24"/>
          <w:szCs w:val="24"/>
        </w:rPr>
      </w:pPr>
    </w:p>
    <w:p w14:paraId="60F786B2" w14:textId="2373A44D" w:rsidR="003F7E88" w:rsidRPr="00897970" w:rsidRDefault="003F7E88" w:rsidP="003F7E88">
      <w:pPr>
        <w:numPr>
          <w:ilvl w:val="0"/>
          <w:numId w:val="22"/>
        </w:numPr>
        <w:autoSpaceDE/>
        <w:autoSpaceDN/>
        <w:spacing w:after="160" w:line="259" w:lineRule="auto"/>
        <w:jc w:val="both"/>
        <w:rPr>
          <w:sz w:val="24"/>
          <w:szCs w:val="24"/>
        </w:rPr>
      </w:pPr>
      <w:r w:rsidRPr="00897970">
        <w:rPr>
          <w:b/>
          <w:bCs/>
          <w:sz w:val="24"/>
          <w:szCs w:val="24"/>
        </w:rPr>
        <w:t>Tectonic shifts</w:t>
      </w:r>
      <w:r w:rsidRPr="00897970">
        <w:rPr>
          <w:sz w:val="24"/>
          <w:szCs w:val="24"/>
        </w:rPr>
        <w:t xml:space="preserve"> altering river courses [2]</w:t>
      </w:r>
    </w:p>
    <w:p w14:paraId="12F741B2" w14:textId="77777777" w:rsidR="003F7E88" w:rsidRPr="00897970" w:rsidRDefault="003F7E88" w:rsidP="003F7E88">
      <w:pPr>
        <w:numPr>
          <w:ilvl w:val="0"/>
          <w:numId w:val="22"/>
        </w:numPr>
        <w:autoSpaceDE/>
        <w:autoSpaceDN/>
        <w:spacing w:after="160" w:line="259" w:lineRule="auto"/>
        <w:jc w:val="both"/>
        <w:rPr>
          <w:sz w:val="24"/>
          <w:szCs w:val="24"/>
        </w:rPr>
      </w:pPr>
      <w:r w:rsidRPr="00897970">
        <w:rPr>
          <w:b/>
          <w:bCs/>
          <w:sz w:val="24"/>
          <w:szCs w:val="24"/>
        </w:rPr>
        <w:t>Decline in trade</w:t>
      </w:r>
      <w:r w:rsidRPr="00897970">
        <w:rPr>
          <w:sz w:val="24"/>
          <w:szCs w:val="24"/>
        </w:rPr>
        <w:t xml:space="preserve"> with Mesopotamia and Central Asia</w:t>
      </w:r>
    </w:p>
    <w:p w14:paraId="329FF3C6" w14:textId="77777777" w:rsidR="003F7E88" w:rsidRPr="00897970" w:rsidRDefault="003F7E88" w:rsidP="003F7E88">
      <w:pPr>
        <w:numPr>
          <w:ilvl w:val="0"/>
          <w:numId w:val="22"/>
        </w:numPr>
        <w:autoSpaceDE/>
        <w:autoSpaceDN/>
        <w:spacing w:after="160" w:line="259" w:lineRule="auto"/>
        <w:jc w:val="both"/>
        <w:rPr>
          <w:sz w:val="24"/>
          <w:szCs w:val="24"/>
        </w:rPr>
      </w:pPr>
      <w:r w:rsidRPr="00897970">
        <w:rPr>
          <w:b/>
          <w:bCs/>
          <w:sz w:val="24"/>
          <w:szCs w:val="24"/>
        </w:rPr>
        <w:t>Resource overexploitation</w:t>
      </w:r>
      <w:r w:rsidRPr="00897970">
        <w:rPr>
          <w:sz w:val="24"/>
          <w:szCs w:val="24"/>
        </w:rPr>
        <w:t xml:space="preserve"> leading to environmental degradation</w:t>
      </w:r>
    </w:p>
    <w:p w14:paraId="3D57CFEB" w14:textId="77777777" w:rsidR="003F7E88" w:rsidRPr="00897970" w:rsidRDefault="003F7E88" w:rsidP="003F7E88">
      <w:pPr>
        <w:jc w:val="both"/>
        <w:rPr>
          <w:sz w:val="24"/>
          <w:szCs w:val="24"/>
        </w:rPr>
      </w:pPr>
      <w:r w:rsidRPr="00897970">
        <w:rPr>
          <w:sz w:val="24"/>
          <w:szCs w:val="24"/>
        </w:rPr>
        <w:t>Evidence points to a gradual decline rather than abrupt collapse, with migration toward the Ganges Plain.</w:t>
      </w:r>
    </w:p>
    <w:p w14:paraId="3719BD21" w14:textId="77777777" w:rsidR="003F7E88" w:rsidRDefault="003F7E88" w:rsidP="003F7E88">
      <w:pPr>
        <w:jc w:val="both"/>
        <w:rPr>
          <w:b/>
          <w:bCs/>
          <w:sz w:val="24"/>
          <w:szCs w:val="24"/>
        </w:rPr>
      </w:pPr>
    </w:p>
    <w:p w14:paraId="6CD02DCE" w14:textId="1FD485B2" w:rsidR="003F7E88" w:rsidRPr="00897970" w:rsidRDefault="003F7E88" w:rsidP="003F7E88">
      <w:pPr>
        <w:jc w:val="both"/>
        <w:rPr>
          <w:b/>
          <w:bCs/>
          <w:sz w:val="24"/>
          <w:szCs w:val="24"/>
        </w:rPr>
      </w:pPr>
      <w:r w:rsidRPr="00897970">
        <w:rPr>
          <w:b/>
          <w:bCs/>
          <w:sz w:val="24"/>
          <w:szCs w:val="24"/>
        </w:rPr>
        <w:t>10. Modern-Day Relevance and Archaeological Significance</w:t>
      </w:r>
    </w:p>
    <w:p w14:paraId="097A23F6" w14:textId="77777777" w:rsidR="003F7E88" w:rsidRPr="00897970" w:rsidRDefault="003F7E88" w:rsidP="003F7E88">
      <w:pPr>
        <w:jc w:val="both"/>
        <w:rPr>
          <w:sz w:val="24"/>
          <w:szCs w:val="24"/>
        </w:rPr>
      </w:pPr>
      <w:r w:rsidRPr="00897970">
        <w:rPr>
          <w:sz w:val="24"/>
          <w:szCs w:val="24"/>
        </w:rPr>
        <w:t xml:space="preserve">Sites like </w:t>
      </w:r>
      <w:proofErr w:type="spellStart"/>
      <w:r w:rsidRPr="00897970">
        <w:rPr>
          <w:sz w:val="24"/>
          <w:szCs w:val="24"/>
        </w:rPr>
        <w:t>Rakhigarhi</w:t>
      </w:r>
      <w:proofErr w:type="spellEnd"/>
      <w:r w:rsidRPr="00897970">
        <w:rPr>
          <w:sz w:val="24"/>
          <w:szCs w:val="24"/>
        </w:rPr>
        <w:t xml:space="preserve">, Lothal, and </w:t>
      </w:r>
      <w:proofErr w:type="spellStart"/>
      <w:r w:rsidRPr="00897970">
        <w:rPr>
          <w:sz w:val="24"/>
          <w:szCs w:val="24"/>
        </w:rPr>
        <w:t>Ganweriwala</w:t>
      </w:r>
      <w:proofErr w:type="spellEnd"/>
      <w:r w:rsidRPr="00897970">
        <w:rPr>
          <w:sz w:val="24"/>
          <w:szCs w:val="24"/>
        </w:rPr>
        <w:t xml:space="preserve"> offer insights into sustainable urbanism and environmental management [4]. UNESCO and ASI have recognized several sites for preservation [5].</w:t>
      </w:r>
    </w:p>
    <w:p w14:paraId="5AA664A5" w14:textId="77777777" w:rsidR="003F7E88" w:rsidRDefault="003F7E88" w:rsidP="003F7E88">
      <w:pPr>
        <w:jc w:val="both"/>
        <w:rPr>
          <w:b/>
          <w:bCs/>
          <w:sz w:val="24"/>
          <w:szCs w:val="24"/>
        </w:rPr>
      </w:pPr>
    </w:p>
    <w:p w14:paraId="2DC24C0A" w14:textId="71796F0E" w:rsidR="003F7E88" w:rsidRPr="00897970" w:rsidRDefault="003F7E88" w:rsidP="003F7E88">
      <w:pPr>
        <w:jc w:val="both"/>
        <w:rPr>
          <w:b/>
          <w:bCs/>
          <w:sz w:val="24"/>
          <w:szCs w:val="24"/>
        </w:rPr>
      </w:pPr>
      <w:r w:rsidRPr="00897970">
        <w:rPr>
          <w:b/>
          <w:bCs/>
          <w:sz w:val="24"/>
          <w:szCs w:val="24"/>
        </w:rPr>
        <w:t>11. The Indus Waters Treaty: India–Pakistan Agreement</w:t>
      </w:r>
    </w:p>
    <w:p w14:paraId="11EBF3E7" w14:textId="77777777" w:rsidR="003F7E88" w:rsidRPr="00897970" w:rsidRDefault="003F7E88" w:rsidP="003F7E88">
      <w:pPr>
        <w:jc w:val="both"/>
        <w:rPr>
          <w:sz w:val="24"/>
          <w:szCs w:val="24"/>
        </w:rPr>
      </w:pPr>
      <w:r w:rsidRPr="00897970">
        <w:rPr>
          <w:sz w:val="24"/>
          <w:szCs w:val="24"/>
        </w:rPr>
        <w:t>In 1960, India and Pakistan signed the Indus Waters Treaty under World Bank mediation [3].</w:t>
      </w:r>
    </w:p>
    <w:p w14:paraId="23F89759" w14:textId="77777777" w:rsidR="003F7E88" w:rsidRPr="00897970" w:rsidRDefault="003F7E88" w:rsidP="003F7E88">
      <w:pPr>
        <w:numPr>
          <w:ilvl w:val="0"/>
          <w:numId w:val="23"/>
        </w:numPr>
        <w:autoSpaceDE/>
        <w:autoSpaceDN/>
        <w:spacing w:after="160" w:line="259" w:lineRule="auto"/>
        <w:rPr>
          <w:sz w:val="24"/>
          <w:szCs w:val="24"/>
        </w:rPr>
      </w:pPr>
      <w:r w:rsidRPr="00897970">
        <w:rPr>
          <w:b/>
          <w:bCs/>
          <w:sz w:val="24"/>
          <w:szCs w:val="24"/>
        </w:rPr>
        <w:t>India</w:t>
      </w:r>
      <w:r w:rsidRPr="00897970">
        <w:rPr>
          <w:sz w:val="24"/>
          <w:szCs w:val="24"/>
        </w:rPr>
        <w:t>: control over Ravi, Beas, Sutlej</w:t>
      </w:r>
    </w:p>
    <w:p w14:paraId="12D2EE2D" w14:textId="77777777" w:rsidR="003F7E88" w:rsidRDefault="003F7E88" w:rsidP="003F7E88">
      <w:pPr>
        <w:numPr>
          <w:ilvl w:val="0"/>
          <w:numId w:val="23"/>
        </w:numPr>
        <w:autoSpaceDE/>
        <w:autoSpaceDN/>
        <w:spacing w:after="160" w:line="259" w:lineRule="auto"/>
        <w:rPr>
          <w:sz w:val="24"/>
          <w:szCs w:val="24"/>
        </w:rPr>
      </w:pPr>
      <w:r w:rsidRPr="00897970">
        <w:rPr>
          <w:b/>
          <w:bCs/>
          <w:sz w:val="24"/>
          <w:szCs w:val="24"/>
        </w:rPr>
        <w:t>Pakistan</w:t>
      </w:r>
      <w:r w:rsidRPr="00897970">
        <w:rPr>
          <w:sz w:val="24"/>
          <w:szCs w:val="24"/>
        </w:rPr>
        <w:t>: control over Indus, Chenab, Jhelum</w:t>
      </w:r>
    </w:p>
    <w:p w14:paraId="4107FAB5" w14:textId="77777777" w:rsidR="003F7E88" w:rsidRPr="006B0435" w:rsidRDefault="003F7E88" w:rsidP="003F7E88">
      <w:pPr>
        <w:rPr>
          <w:sz w:val="24"/>
          <w:szCs w:val="24"/>
        </w:rPr>
      </w:pPr>
      <w:r w:rsidRPr="006B0435">
        <w:rPr>
          <w:sz w:val="24"/>
          <w:szCs w:val="24"/>
        </w:rPr>
        <w:t xml:space="preserve">The treaty </w:t>
      </w:r>
      <w:r>
        <w:rPr>
          <w:sz w:val="24"/>
          <w:szCs w:val="24"/>
        </w:rPr>
        <w:t xml:space="preserve">between India &amp; Pakistan is </w:t>
      </w:r>
      <w:proofErr w:type="gramStart"/>
      <w:r>
        <w:rPr>
          <w:sz w:val="24"/>
          <w:szCs w:val="24"/>
        </w:rPr>
        <w:t xml:space="preserve">a </w:t>
      </w:r>
      <w:r w:rsidRPr="006B0435">
        <w:rPr>
          <w:sz w:val="24"/>
          <w:szCs w:val="24"/>
        </w:rPr>
        <w:t xml:space="preserve"> examples</w:t>
      </w:r>
      <w:proofErr w:type="gramEnd"/>
      <w:r w:rsidRPr="006B0435">
        <w:rPr>
          <w:sz w:val="24"/>
          <w:szCs w:val="24"/>
        </w:rPr>
        <w:t xml:space="preserve"> of successful cross-border water collaboration</w:t>
      </w:r>
      <w:r>
        <w:rPr>
          <w:sz w:val="24"/>
          <w:szCs w:val="24"/>
        </w:rPr>
        <w:t xml:space="preserve"> at </w:t>
      </w:r>
      <w:proofErr w:type="spellStart"/>
      <w:r>
        <w:rPr>
          <w:sz w:val="24"/>
          <w:szCs w:val="24"/>
        </w:rPr>
        <w:t xml:space="preserve">world </w:t>
      </w:r>
      <w:proofErr w:type="gramStart"/>
      <w:r>
        <w:rPr>
          <w:sz w:val="24"/>
          <w:szCs w:val="24"/>
        </w:rPr>
        <w:t>wide</w:t>
      </w:r>
      <w:proofErr w:type="spellEnd"/>
      <w:r>
        <w:rPr>
          <w:sz w:val="24"/>
          <w:szCs w:val="24"/>
        </w:rPr>
        <w:t xml:space="preserve"> </w:t>
      </w:r>
      <w:r w:rsidRPr="006B0435">
        <w:rPr>
          <w:sz w:val="24"/>
          <w:szCs w:val="24"/>
        </w:rPr>
        <w:t>.</w:t>
      </w:r>
      <w:proofErr w:type="gramEnd"/>
    </w:p>
    <w:p w14:paraId="2D9CE400" w14:textId="77777777" w:rsidR="003F7E88" w:rsidRDefault="003F7E88" w:rsidP="003F7E88">
      <w:pPr>
        <w:jc w:val="both"/>
        <w:rPr>
          <w:b/>
          <w:bCs/>
          <w:sz w:val="24"/>
          <w:szCs w:val="24"/>
        </w:rPr>
      </w:pPr>
    </w:p>
    <w:p w14:paraId="6A29BABB" w14:textId="3C6FF1D2" w:rsidR="003F7E88" w:rsidRPr="00897970" w:rsidRDefault="003F7E88" w:rsidP="003F7E88">
      <w:pPr>
        <w:jc w:val="both"/>
        <w:rPr>
          <w:b/>
          <w:bCs/>
          <w:sz w:val="24"/>
          <w:szCs w:val="24"/>
        </w:rPr>
      </w:pPr>
      <w:r w:rsidRPr="00897970">
        <w:rPr>
          <w:b/>
          <w:bCs/>
          <w:sz w:val="24"/>
          <w:szCs w:val="24"/>
        </w:rPr>
        <w:t>12. International Policies and Conservation Efforts</w:t>
      </w:r>
    </w:p>
    <w:p w14:paraId="5DED94FD" w14:textId="77777777" w:rsidR="003F7E88" w:rsidRPr="00897970" w:rsidRDefault="003F7E88" w:rsidP="003F7E88">
      <w:pPr>
        <w:jc w:val="both"/>
        <w:rPr>
          <w:sz w:val="24"/>
          <w:szCs w:val="24"/>
        </w:rPr>
      </w:pPr>
      <w:r w:rsidRPr="00897970">
        <w:rPr>
          <w:sz w:val="24"/>
          <w:szCs w:val="24"/>
        </w:rPr>
        <w:t>UNESCO, SAARC, and ASI support joint heritage preservation, archaeological research, and sustainable water management awareness [4][5].</w:t>
      </w:r>
    </w:p>
    <w:p w14:paraId="153AFDAE" w14:textId="77777777" w:rsidR="003F7E88" w:rsidRDefault="003F7E88" w:rsidP="003F7E88">
      <w:pPr>
        <w:jc w:val="both"/>
        <w:rPr>
          <w:b/>
          <w:bCs/>
          <w:sz w:val="24"/>
          <w:szCs w:val="24"/>
        </w:rPr>
      </w:pPr>
    </w:p>
    <w:p w14:paraId="7E798DD1" w14:textId="76E39E40" w:rsidR="003F7E88" w:rsidRPr="00897970" w:rsidRDefault="003F7E88" w:rsidP="003F7E88">
      <w:pPr>
        <w:jc w:val="both"/>
        <w:rPr>
          <w:b/>
          <w:bCs/>
          <w:sz w:val="24"/>
          <w:szCs w:val="24"/>
        </w:rPr>
      </w:pPr>
      <w:r w:rsidRPr="00897970">
        <w:rPr>
          <w:b/>
          <w:bCs/>
          <w:sz w:val="24"/>
          <w:szCs w:val="24"/>
        </w:rPr>
        <w:t>13. Summary</w:t>
      </w:r>
    </w:p>
    <w:p w14:paraId="184277F3" w14:textId="77777777" w:rsidR="003F7E88" w:rsidRPr="00897970" w:rsidRDefault="003F7E88" w:rsidP="003F7E88">
      <w:pPr>
        <w:jc w:val="both"/>
        <w:rPr>
          <w:sz w:val="24"/>
          <w:szCs w:val="24"/>
        </w:rPr>
      </w:pPr>
      <w:r w:rsidRPr="00897970">
        <w:rPr>
          <w:sz w:val="24"/>
          <w:szCs w:val="24"/>
        </w:rPr>
        <w:t>The Indus River Valley Civilization exemplifies early urban sophistication, environmental adaptation, and peaceful coexistence. Its lessons remain relevant for sustainable development and water diplomacy.</w:t>
      </w:r>
    </w:p>
    <w:p w14:paraId="36A92E5E" w14:textId="77777777" w:rsidR="003F7E88" w:rsidRDefault="003F7E88" w:rsidP="003F7E88">
      <w:pPr>
        <w:jc w:val="both"/>
        <w:rPr>
          <w:b/>
          <w:bCs/>
          <w:sz w:val="24"/>
          <w:szCs w:val="24"/>
        </w:rPr>
      </w:pPr>
    </w:p>
    <w:p w14:paraId="490063D8" w14:textId="1322BC94" w:rsidR="003F7E88" w:rsidRPr="00897970" w:rsidRDefault="003F7E88" w:rsidP="003F7E88">
      <w:pPr>
        <w:jc w:val="both"/>
        <w:rPr>
          <w:b/>
          <w:bCs/>
          <w:sz w:val="24"/>
          <w:szCs w:val="24"/>
        </w:rPr>
      </w:pPr>
      <w:r w:rsidRPr="00897970">
        <w:rPr>
          <w:b/>
          <w:bCs/>
          <w:sz w:val="24"/>
          <w:szCs w:val="24"/>
        </w:rPr>
        <w:t>14. Conclusion</w:t>
      </w:r>
    </w:p>
    <w:p w14:paraId="2F0322A5" w14:textId="77777777" w:rsidR="003F7E88" w:rsidRPr="00897970" w:rsidRDefault="003F7E88" w:rsidP="003F7E88">
      <w:pPr>
        <w:jc w:val="both"/>
        <w:rPr>
          <w:sz w:val="24"/>
          <w:szCs w:val="24"/>
        </w:rPr>
      </w:pPr>
      <w:r w:rsidRPr="00897970">
        <w:rPr>
          <w:sz w:val="24"/>
          <w:szCs w:val="24"/>
        </w:rPr>
        <w:t>The Indus River Valley Civilization’s achievements in urban planning, water management, and social organization remain unparalleled among ancient cultures. Continued archaeological research deepens our understanding, while the Indus Waters Treaty serves as a living legacy of cooperative river management.</w:t>
      </w:r>
    </w:p>
    <w:p w14:paraId="14720CEB" w14:textId="77777777" w:rsidR="003F7E88" w:rsidRDefault="003F7E88" w:rsidP="003F7E88">
      <w:pPr>
        <w:rPr>
          <w:b/>
          <w:bCs/>
          <w:sz w:val="24"/>
          <w:szCs w:val="24"/>
        </w:rPr>
      </w:pPr>
    </w:p>
    <w:p w14:paraId="2654F13B" w14:textId="13649342" w:rsidR="003F7E88" w:rsidRPr="00897970" w:rsidRDefault="003F7E88" w:rsidP="003F7E88">
      <w:pPr>
        <w:rPr>
          <w:b/>
          <w:bCs/>
          <w:sz w:val="24"/>
          <w:szCs w:val="24"/>
        </w:rPr>
      </w:pPr>
      <w:r w:rsidRPr="00897970">
        <w:rPr>
          <w:b/>
          <w:bCs/>
          <w:sz w:val="24"/>
          <w:szCs w:val="24"/>
        </w:rPr>
        <w:t>15. FAQs</w:t>
      </w:r>
    </w:p>
    <w:p w14:paraId="4BD2CED9" w14:textId="77777777" w:rsidR="003F7E88" w:rsidRDefault="003F7E88" w:rsidP="003F7E88">
      <w:pPr>
        <w:rPr>
          <w:b/>
          <w:bCs/>
          <w:sz w:val="24"/>
          <w:szCs w:val="24"/>
        </w:rPr>
      </w:pPr>
    </w:p>
    <w:p w14:paraId="23B71D62" w14:textId="766640D9" w:rsidR="003F7E88" w:rsidRPr="00897970" w:rsidRDefault="003F7E88" w:rsidP="003F7E88">
      <w:pPr>
        <w:rPr>
          <w:i/>
          <w:iCs/>
        </w:rPr>
      </w:pPr>
      <w:r w:rsidRPr="00897970">
        <w:rPr>
          <w:b/>
          <w:bCs/>
          <w:sz w:val="24"/>
          <w:szCs w:val="24"/>
        </w:rPr>
        <w:t>Q1:</w:t>
      </w:r>
      <w:r w:rsidRPr="00897970">
        <w:rPr>
          <w:sz w:val="24"/>
          <w:szCs w:val="24"/>
        </w:rPr>
        <w:t xml:space="preserve"> </w:t>
      </w:r>
      <w:r w:rsidRPr="00630219">
        <w:rPr>
          <w:i/>
          <w:iCs/>
        </w:rPr>
        <w:t>When did the Indus River Valley Civilization exist, and how long did it last?</w:t>
      </w:r>
      <w:r w:rsidRPr="00897970">
        <w:rPr>
          <w:sz w:val="24"/>
          <w:szCs w:val="24"/>
        </w:rPr>
        <w:br/>
      </w:r>
      <w:r w:rsidRPr="00897970">
        <w:rPr>
          <w:b/>
          <w:bCs/>
          <w:sz w:val="24"/>
          <w:szCs w:val="24"/>
        </w:rPr>
        <w:t>A:</w:t>
      </w:r>
      <w:r w:rsidRPr="00897970">
        <w:rPr>
          <w:sz w:val="24"/>
          <w:szCs w:val="24"/>
        </w:rPr>
        <w:t xml:space="preserve"> Approximately 3300 BCE to 1300 BCE [1].</w:t>
      </w:r>
    </w:p>
    <w:p w14:paraId="42EEEDE0" w14:textId="77777777" w:rsidR="003F7E88" w:rsidRPr="00897970" w:rsidRDefault="003F7E88" w:rsidP="003F7E88">
      <w:pPr>
        <w:rPr>
          <w:sz w:val="24"/>
          <w:szCs w:val="24"/>
        </w:rPr>
      </w:pPr>
      <w:r w:rsidRPr="00897970">
        <w:rPr>
          <w:b/>
          <w:bCs/>
          <w:sz w:val="24"/>
          <w:szCs w:val="24"/>
        </w:rPr>
        <w:t>Q2:</w:t>
      </w:r>
      <w:r w:rsidRPr="00897970">
        <w:rPr>
          <w:sz w:val="24"/>
          <w:szCs w:val="24"/>
        </w:rPr>
        <w:t xml:space="preserve"> </w:t>
      </w:r>
      <w:r w:rsidRPr="00897970">
        <w:rPr>
          <w:i/>
          <w:iCs/>
          <w:sz w:val="24"/>
          <w:szCs w:val="24"/>
        </w:rPr>
        <w:t>What were its key urban features?</w:t>
      </w:r>
      <w:r w:rsidRPr="00897970">
        <w:rPr>
          <w:sz w:val="24"/>
          <w:szCs w:val="24"/>
        </w:rPr>
        <w:br/>
      </w:r>
      <w:r w:rsidRPr="00897970">
        <w:rPr>
          <w:b/>
          <w:bCs/>
          <w:sz w:val="24"/>
          <w:szCs w:val="24"/>
        </w:rPr>
        <w:t>A:</w:t>
      </w:r>
      <w:r w:rsidRPr="00897970">
        <w:rPr>
          <w:sz w:val="24"/>
          <w:szCs w:val="24"/>
        </w:rPr>
        <w:t xml:space="preserve"> Grid-based layouts, drainage systems, standardized bricks, and advanced water management [2].</w:t>
      </w:r>
    </w:p>
    <w:p w14:paraId="632889D5" w14:textId="77777777" w:rsidR="003F7E88" w:rsidRPr="00897970" w:rsidRDefault="003F7E88" w:rsidP="003F7E88">
      <w:pPr>
        <w:rPr>
          <w:sz w:val="24"/>
          <w:szCs w:val="24"/>
        </w:rPr>
      </w:pPr>
      <w:r w:rsidRPr="00897970">
        <w:rPr>
          <w:b/>
          <w:bCs/>
          <w:sz w:val="24"/>
          <w:szCs w:val="24"/>
        </w:rPr>
        <w:t>Q3:</w:t>
      </w:r>
      <w:r w:rsidRPr="00897970">
        <w:rPr>
          <w:sz w:val="24"/>
          <w:szCs w:val="24"/>
        </w:rPr>
        <w:t xml:space="preserve"> </w:t>
      </w:r>
      <w:r w:rsidRPr="00897970">
        <w:rPr>
          <w:i/>
          <w:iCs/>
          <w:sz w:val="24"/>
          <w:szCs w:val="24"/>
        </w:rPr>
        <w:t>Why did the civilization decline?</w:t>
      </w:r>
      <w:r w:rsidRPr="00897970">
        <w:rPr>
          <w:sz w:val="24"/>
          <w:szCs w:val="24"/>
        </w:rPr>
        <w:br/>
      </w:r>
      <w:r w:rsidRPr="00897970">
        <w:rPr>
          <w:b/>
          <w:bCs/>
          <w:sz w:val="24"/>
          <w:szCs w:val="24"/>
        </w:rPr>
        <w:t>A:</w:t>
      </w:r>
      <w:r w:rsidRPr="00897970">
        <w:rPr>
          <w:sz w:val="24"/>
          <w:szCs w:val="24"/>
        </w:rPr>
        <w:t xml:space="preserve"> Climate change, tectonic activity, shifting rivers, and economic decline [1].</w:t>
      </w:r>
    </w:p>
    <w:p w14:paraId="253C99F4" w14:textId="77777777" w:rsidR="003F7E88" w:rsidRPr="00897970" w:rsidRDefault="003F7E88" w:rsidP="003F7E88">
      <w:pPr>
        <w:rPr>
          <w:sz w:val="24"/>
          <w:szCs w:val="24"/>
        </w:rPr>
      </w:pPr>
      <w:r w:rsidRPr="00897970">
        <w:rPr>
          <w:b/>
          <w:bCs/>
          <w:sz w:val="24"/>
          <w:szCs w:val="24"/>
        </w:rPr>
        <w:t>Q4:</w:t>
      </w:r>
      <w:r w:rsidRPr="00897970">
        <w:rPr>
          <w:sz w:val="24"/>
          <w:szCs w:val="24"/>
        </w:rPr>
        <w:t xml:space="preserve"> </w:t>
      </w:r>
      <w:r w:rsidRPr="00897970">
        <w:rPr>
          <w:i/>
          <w:iCs/>
          <w:sz w:val="24"/>
          <w:szCs w:val="24"/>
        </w:rPr>
        <w:t>What is the Indus Waters Treaty?</w:t>
      </w:r>
      <w:r w:rsidRPr="00897970">
        <w:rPr>
          <w:sz w:val="24"/>
          <w:szCs w:val="24"/>
        </w:rPr>
        <w:br/>
      </w:r>
      <w:r w:rsidRPr="00897970">
        <w:rPr>
          <w:b/>
          <w:bCs/>
          <w:sz w:val="24"/>
          <w:szCs w:val="24"/>
        </w:rPr>
        <w:t>A:</w:t>
      </w:r>
      <w:r w:rsidRPr="00897970">
        <w:rPr>
          <w:sz w:val="24"/>
          <w:szCs w:val="24"/>
        </w:rPr>
        <w:t xml:space="preserve"> A 1960 India–Pakistan water-sharing </w:t>
      </w:r>
      <w:proofErr w:type="gramStart"/>
      <w:r w:rsidRPr="00897970">
        <w:rPr>
          <w:sz w:val="24"/>
          <w:szCs w:val="24"/>
        </w:rPr>
        <w:t xml:space="preserve">agreement </w:t>
      </w:r>
      <w:r>
        <w:rPr>
          <w:sz w:val="24"/>
          <w:szCs w:val="24"/>
        </w:rPr>
        <w:t>,</w:t>
      </w:r>
      <w:proofErr w:type="gramEnd"/>
      <w:r>
        <w:rPr>
          <w:sz w:val="24"/>
          <w:szCs w:val="24"/>
        </w:rPr>
        <w:t xml:space="preserve"> which was </w:t>
      </w:r>
      <w:r w:rsidRPr="00897970">
        <w:rPr>
          <w:sz w:val="24"/>
          <w:szCs w:val="24"/>
        </w:rPr>
        <w:t>mediated by the World Bank [3].</w:t>
      </w:r>
    </w:p>
    <w:p w14:paraId="20EAFCDC" w14:textId="77777777" w:rsidR="003F7E88" w:rsidRPr="00897970" w:rsidRDefault="003F7E88" w:rsidP="003F7E88">
      <w:pPr>
        <w:rPr>
          <w:sz w:val="24"/>
          <w:szCs w:val="24"/>
        </w:rPr>
      </w:pPr>
      <w:r w:rsidRPr="00897970">
        <w:rPr>
          <w:b/>
          <w:bCs/>
          <w:sz w:val="24"/>
          <w:szCs w:val="24"/>
        </w:rPr>
        <w:t>Q5:</w:t>
      </w:r>
      <w:r w:rsidRPr="00897970">
        <w:rPr>
          <w:sz w:val="24"/>
          <w:szCs w:val="24"/>
        </w:rPr>
        <w:t xml:space="preserve"> </w:t>
      </w:r>
      <w:r w:rsidRPr="00897970">
        <w:rPr>
          <w:i/>
          <w:iCs/>
          <w:sz w:val="24"/>
          <w:szCs w:val="24"/>
        </w:rPr>
        <w:t>Are modern settlements near ancient sites?</w:t>
      </w:r>
      <w:r w:rsidRPr="00897970">
        <w:rPr>
          <w:sz w:val="24"/>
          <w:szCs w:val="24"/>
        </w:rPr>
        <w:br/>
      </w:r>
      <w:r w:rsidRPr="00897970">
        <w:rPr>
          <w:b/>
          <w:bCs/>
          <w:sz w:val="24"/>
          <w:szCs w:val="24"/>
        </w:rPr>
        <w:t>A:</w:t>
      </w:r>
      <w:r w:rsidRPr="00897970">
        <w:rPr>
          <w:sz w:val="24"/>
          <w:szCs w:val="24"/>
        </w:rPr>
        <w:t xml:space="preserve"> Yes—Mohenjo-Daro near Larkana, Harappa near Sahiwal, and </w:t>
      </w:r>
      <w:proofErr w:type="spellStart"/>
      <w:r w:rsidRPr="00897970">
        <w:rPr>
          <w:sz w:val="24"/>
          <w:szCs w:val="24"/>
        </w:rPr>
        <w:t>Dholavira</w:t>
      </w:r>
      <w:proofErr w:type="spellEnd"/>
      <w:r w:rsidRPr="00897970">
        <w:rPr>
          <w:sz w:val="24"/>
          <w:szCs w:val="24"/>
        </w:rPr>
        <w:t xml:space="preserve"> in Gujarat.</w:t>
      </w:r>
    </w:p>
    <w:p w14:paraId="3ABE0D9C" w14:textId="77777777" w:rsidR="003F7E88" w:rsidRDefault="003F7E88" w:rsidP="003F7E88">
      <w:pPr>
        <w:jc w:val="both"/>
        <w:rPr>
          <w:b/>
          <w:bCs/>
          <w:sz w:val="24"/>
          <w:szCs w:val="24"/>
        </w:rPr>
      </w:pPr>
    </w:p>
    <w:p w14:paraId="71F347E1" w14:textId="16BBB93D" w:rsidR="003F7E88" w:rsidRPr="00897970" w:rsidRDefault="003F7E88" w:rsidP="003F7E88">
      <w:pPr>
        <w:jc w:val="both"/>
        <w:rPr>
          <w:b/>
          <w:bCs/>
          <w:sz w:val="24"/>
          <w:szCs w:val="24"/>
        </w:rPr>
      </w:pPr>
      <w:r w:rsidRPr="00897970">
        <w:rPr>
          <w:b/>
          <w:bCs/>
          <w:sz w:val="24"/>
          <w:szCs w:val="24"/>
        </w:rPr>
        <w:t>16. References</w:t>
      </w:r>
    </w:p>
    <w:p w14:paraId="1D197947" w14:textId="77777777" w:rsidR="003F7E88" w:rsidRPr="00897970" w:rsidRDefault="003F7E88" w:rsidP="003F7E88">
      <w:pPr>
        <w:numPr>
          <w:ilvl w:val="0"/>
          <w:numId w:val="24"/>
        </w:numPr>
        <w:autoSpaceDE/>
        <w:autoSpaceDN/>
        <w:spacing w:after="160" w:line="259" w:lineRule="auto"/>
        <w:rPr>
          <w:sz w:val="24"/>
          <w:szCs w:val="24"/>
        </w:rPr>
      </w:pPr>
      <w:r w:rsidRPr="00897970">
        <w:rPr>
          <w:sz w:val="24"/>
          <w:szCs w:val="24"/>
        </w:rPr>
        <w:t xml:space="preserve">Possehl, G.L. </w:t>
      </w:r>
      <w:r w:rsidRPr="00897970">
        <w:rPr>
          <w:i/>
          <w:iCs/>
          <w:sz w:val="24"/>
          <w:szCs w:val="24"/>
        </w:rPr>
        <w:t>The Indus Civilization: A Contemporary Perspective.</w:t>
      </w:r>
      <w:r w:rsidRPr="00897970">
        <w:rPr>
          <w:sz w:val="24"/>
          <w:szCs w:val="24"/>
        </w:rPr>
        <w:t xml:space="preserve"> </w:t>
      </w:r>
      <w:proofErr w:type="spellStart"/>
      <w:r w:rsidRPr="00897970">
        <w:rPr>
          <w:sz w:val="24"/>
          <w:szCs w:val="24"/>
        </w:rPr>
        <w:t>AltaMira</w:t>
      </w:r>
      <w:proofErr w:type="spellEnd"/>
      <w:r w:rsidRPr="00897970">
        <w:rPr>
          <w:sz w:val="24"/>
          <w:szCs w:val="24"/>
        </w:rPr>
        <w:t xml:space="preserve"> Press.</w:t>
      </w:r>
    </w:p>
    <w:p w14:paraId="754E5A0D" w14:textId="77777777" w:rsidR="003F7E88" w:rsidRPr="00897970" w:rsidRDefault="003F7E88" w:rsidP="003F7E88">
      <w:pPr>
        <w:numPr>
          <w:ilvl w:val="0"/>
          <w:numId w:val="24"/>
        </w:numPr>
        <w:autoSpaceDE/>
        <w:autoSpaceDN/>
        <w:spacing w:after="160" w:line="259" w:lineRule="auto"/>
        <w:rPr>
          <w:sz w:val="24"/>
          <w:szCs w:val="24"/>
        </w:rPr>
      </w:pPr>
      <w:r w:rsidRPr="00897970">
        <w:rPr>
          <w:sz w:val="24"/>
          <w:szCs w:val="24"/>
        </w:rPr>
        <w:t xml:space="preserve">Kenoyer, J.M. </w:t>
      </w:r>
      <w:r w:rsidRPr="00897970">
        <w:rPr>
          <w:i/>
          <w:iCs/>
          <w:sz w:val="24"/>
          <w:szCs w:val="24"/>
        </w:rPr>
        <w:t>Ancient Cities of the Indus Valley Civilization.</w:t>
      </w:r>
      <w:r w:rsidRPr="00897970">
        <w:rPr>
          <w:sz w:val="24"/>
          <w:szCs w:val="24"/>
        </w:rPr>
        <w:t xml:space="preserve"> Oxford University Press.</w:t>
      </w:r>
    </w:p>
    <w:p w14:paraId="7996FCE9" w14:textId="77777777" w:rsidR="003F7E88" w:rsidRDefault="003F7E88" w:rsidP="003F7E88">
      <w:pPr>
        <w:autoSpaceDE/>
        <w:autoSpaceDN/>
        <w:spacing w:after="160" w:line="259" w:lineRule="auto"/>
        <w:ind w:left="720"/>
        <w:rPr>
          <w:sz w:val="24"/>
          <w:szCs w:val="24"/>
        </w:rPr>
      </w:pPr>
    </w:p>
    <w:p w14:paraId="5A72CAF3" w14:textId="77777777" w:rsidR="003F7E88" w:rsidRDefault="003F7E88" w:rsidP="003F7E88">
      <w:pPr>
        <w:autoSpaceDE/>
        <w:autoSpaceDN/>
        <w:spacing w:after="160" w:line="259" w:lineRule="auto"/>
        <w:ind w:left="720"/>
        <w:rPr>
          <w:sz w:val="24"/>
          <w:szCs w:val="24"/>
        </w:rPr>
      </w:pPr>
    </w:p>
    <w:p w14:paraId="59E1ACF1" w14:textId="4EDC6EE4" w:rsidR="003F7E88" w:rsidRPr="00897970" w:rsidRDefault="003F7E88" w:rsidP="003F7E88">
      <w:pPr>
        <w:numPr>
          <w:ilvl w:val="0"/>
          <w:numId w:val="24"/>
        </w:numPr>
        <w:autoSpaceDE/>
        <w:autoSpaceDN/>
        <w:spacing w:after="160" w:line="259" w:lineRule="auto"/>
        <w:rPr>
          <w:sz w:val="24"/>
          <w:szCs w:val="24"/>
        </w:rPr>
      </w:pPr>
      <w:r w:rsidRPr="00897970">
        <w:rPr>
          <w:sz w:val="24"/>
          <w:szCs w:val="24"/>
        </w:rPr>
        <w:t xml:space="preserve">World Bank. </w:t>
      </w:r>
      <w:r w:rsidRPr="00897970">
        <w:rPr>
          <w:i/>
          <w:iCs/>
          <w:sz w:val="24"/>
          <w:szCs w:val="24"/>
        </w:rPr>
        <w:t>Indus Waters Treaty Documents.</w:t>
      </w:r>
      <w:r w:rsidRPr="00897970">
        <w:rPr>
          <w:sz w:val="24"/>
          <w:szCs w:val="24"/>
        </w:rPr>
        <w:t xml:space="preserve"> Available at: </w:t>
      </w:r>
      <w:hyperlink r:id="rId10" w:history="1">
        <w:r w:rsidRPr="00897970">
          <w:rPr>
            <w:rStyle w:val="Hyperlink"/>
            <w:sz w:val="24"/>
            <w:szCs w:val="24"/>
          </w:rPr>
          <w:t>https://www.worldbank.org/en/region/sar/brief/indus-waters-treaty</w:t>
        </w:r>
      </w:hyperlink>
    </w:p>
    <w:p w14:paraId="41B47C15" w14:textId="77777777" w:rsidR="003F7E88" w:rsidRPr="00897970" w:rsidRDefault="003F7E88" w:rsidP="003F7E88">
      <w:pPr>
        <w:numPr>
          <w:ilvl w:val="0"/>
          <w:numId w:val="24"/>
        </w:numPr>
        <w:autoSpaceDE/>
        <w:autoSpaceDN/>
        <w:spacing w:after="160" w:line="259" w:lineRule="auto"/>
        <w:rPr>
          <w:sz w:val="24"/>
          <w:szCs w:val="24"/>
        </w:rPr>
      </w:pPr>
      <w:r w:rsidRPr="00897970">
        <w:rPr>
          <w:sz w:val="24"/>
          <w:szCs w:val="24"/>
        </w:rPr>
        <w:t xml:space="preserve">Archaeological Survey of India (ASI). Available at: </w:t>
      </w:r>
      <w:hyperlink r:id="rId11" w:history="1">
        <w:r w:rsidRPr="00897970">
          <w:rPr>
            <w:rStyle w:val="Hyperlink"/>
            <w:sz w:val="24"/>
            <w:szCs w:val="24"/>
          </w:rPr>
          <w:t>https://asi.nic.in</w:t>
        </w:r>
      </w:hyperlink>
    </w:p>
    <w:p w14:paraId="44090600" w14:textId="77777777" w:rsidR="003F7E88" w:rsidRPr="00897970" w:rsidRDefault="003F7E88" w:rsidP="003F7E88">
      <w:pPr>
        <w:numPr>
          <w:ilvl w:val="0"/>
          <w:numId w:val="24"/>
        </w:numPr>
        <w:autoSpaceDE/>
        <w:autoSpaceDN/>
        <w:spacing w:after="160" w:line="259" w:lineRule="auto"/>
        <w:rPr>
          <w:sz w:val="24"/>
          <w:szCs w:val="24"/>
        </w:rPr>
      </w:pPr>
      <w:r w:rsidRPr="00897970">
        <w:rPr>
          <w:sz w:val="24"/>
          <w:szCs w:val="24"/>
        </w:rPr>
        <w:t xml:space="preserve">UNESCO World Heritage Centre. Available at: </w:t>
      </w:r>
      <w:hyperlink r:id="rId12" w:history="1">
        <w:r w:rsidRPr="00897970">
          <w:rPr>
            <w:rStyle w:val="Hyperlink"/>
            <w:sz w:val="24"/>
            <w:szCs w:val="24"/>
          </w:rPr>
          <w:t>https://whc.unesco.org</w:t>
        </w:r>
      </w:hyperlink>
    </w:p>
    <w:p w14:paraId="2937F5B5" w14:textId="77777777" w:rsidR="003F7E88" w:rsidRPr="00B9089C" w:rsidRDefault="003F7E88" w:rsidP="003F7E88">
      <w:pPr>
        <w:rPr>
          <w:sz w:val="24"/>
          <w:szCs w:val="24"/>
        </w:rPr>
      </w:pPr>
    </w:p>
    <w:p w14:paraId="28D7379D" w14:textId="044222F1" w:rsidR="00AE2804" w:rsidRPr="002D2F79" w:rsidRDefault="00AE2804" w:rsidP="003F7E88">
      <w:pPr>
        <w:pStyle w:val="Text"/>
        <w:tabs>
          <w:tab w:val="left" w:pos="4220"/>
        </w:tabs>
        <w:spacing w:line="240" w:lineRule="auto"/>
        <w:ind w:firstLine="0"/>
        <w:jc w:val="center"/>
        <w:rPr>
          <w:sz w:val="24"/>
          <w:szCs w:val="24"/>
        </w:rPr>
      </w:pPr>
    </w:p>
    <w:sectPr w:rsidR="00AE2804" w:rsidRPr="002D2F79" w:rsidSect="003F7E88">
      <w:headerReference w:type="default" r:id="rId13"/>
      <w:footerReference w:type="default" r:id="rId14"/>
      <w:headerReference w:type="first" r:id="rId15"/>
      <w:footerReference w:type="first" r:id="rId16"/>
      <w:type w:val="continuous"/>
      <w:pgSz w:w="11907" w:h="16839" w:code="9"/>
      <w:pgMar w:top="1009" w:right="811" w:bottom="1009" w:left="1009" w:header="142" w:footer="57" w:gutter="0"/>
      <w:pgNumType w:start="12" w:chapStyle="1"/>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D98A8" w14:textId="77777777" w:rsidR="004A377E" w:rsidRDefault="004A377E">
      <w:r>
        <w:separator/>
      </w:r>
    </w:p>
  </w:endnote>
  <w:endnote w:type="continuationSeparator" w:id="0">
    <w:p w14:paraId="60120006" w14:textId="77777777" w:rsidR="004A377E" w:rsidRDefault="004A3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3"/>
      <w:gridCol w:w="504"/>
    </w:tblGrid>
    <w:tr w:rsidR="004F2DBC" w14:paraId="16E62103" w14:textId="77777777">
      <w:trPr>
        <w:jc w:val="right"/>
      </w:trPr>
      <w:tc>
        <w:tcPr>
          <w:tcW w:w="4795" w:type="dxa"/>
          <w:vAlign w:val="center"/>
        </w:tcPr>
        <w:sdt>
          <w:sdtPr>
            <w:rPr>
              <w:b/>
              <w:bCs/>
            </w:rPr>
            <w:alias w:val="Author"/>
            <w:tag w:val=""/>
            <w:id w:val="1534539408"/>
            <w:placeholder>
              <w:docPart w:val="A30996B390294BF4BCEDE3C2BDF11423"/>
            </w:placeholder>
            <w:dataBinding w:prefixMappings="xmlns:ns0='http://purl.org/dc/elements/1.1/' xmlns:ns1='http://schemas.openxmlformats.org/package/2006/metadata/core-properties' " w:xpath="/ns1:coreProperties[1]/ns0:creator[1]" w:storeItemID="{6C3C8BC8-F283-45AE-878A-BAB7291924A1}"/>
            <w:text/>
          </w:sdtPr>
          <w:sdtContent>
            <w:p w14:paraId="1D89EAFC" w14:textId="16A36B8F" w:rsidR="004F2DBC" w:rsidRPr="003F7E88" w:rsidRDefault="003F7E88" w:rsidP="003F7E88">
              <w:pPr>
                <w:pStyle w:val="Header"/>
                <w:jc w:val="center"/>
                <w:rPr>
                  <w:caps/>
                  <w:color w:val="000000" w:themeColor="text1"/>
                </w:rPr>
              </w:pPr>
              <w:r w:rsidRPr="003F7E88">
                <w:rPr>
                  <w:b/>
                  <w:bCs/>
                </w:rPr>
                <w:t>The Indus Valley Civilization: Origins, Achievements, Decline, and Its Modern-Day Water Legacy</w:t>
              </w:r>
            </w:p>
          </w:sdtContent>
        </w:sdt>
      </w:tc>
      <w:tc>
        <w:tcPr>
          <w:tcW w:w="250" w:type="pct"/>
          <w:shd w:val="clear" w:color="auto" w:fill="C0504D" w:themeFill="accent2"/>
          <w:vAlign w:val="center"/>
        </w:tcPr>
        <w:p w14:paraId="4F08926C" w14:textId="77777777" w:rsidR="004F2DBC" w:rsidRDefault="004F2D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C04551F" w14:textId="55E7544A"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6E749" w14:textId="34DCBE20"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t xml:space="preserve">                                                                                  </w:t>
    </w:r>
    <w:r w:rsidRPr="00363937">
      <w:br/>
    </w:r>
  </w:p>
  <w:p w14:paraId="133A4DC1" w14:textId="1376A1CD" w:rsidR="00227F3E" w:rsidRPr="00227F3E" w:rsidRDefault="00227F3E" w:rsidP="00227F3E">
    <w:pPr>
      <w:tabs>
        <w:tab w:val="center" w:pos="4320"/>
        <w:tab w:val="center" w:pos="5067"/>
        <w:tab w:val="left" w:pos="8655"/>
      </w:tabs>
      <w:jc w:val="center"/>
      <w:rPr>
        <w:b/>
        <w:sz w:val="32"/>
      </w:rPr>
    </w:pPr>
    <w:hyperlink r:id="rId1" w:history="1">
      <w:r w:rsidRPr="00DA6236">
        <w:rPr>
          <w:rStyle w:val="Hyperlink"/>
        </w:rPr>
        <w:t>www.prakritidarshan.com</w:t>
      </w:r>
    </w:hyperlink>
    <w:r>
      <w:t xml:space="preserve"> </w:t>
    </w:r>
  </w:p>
  <w:p w14:paraId="69FB06ED" w14:textId="49EBA777" w:rsidR="005F07F5" w:rsidRDefault="005F0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1B823" w14:textId="77777777" w:rsidR="004A377E" w:rsidRDefault="004A377E"/>
  </w:footnote>
  <w:footnote w:type="continuationSeparator" w:id="0">
    <w:p w14:paraId="00AFA151" w14:textId="77777777" w:rsidR="004A377E" w:rsidRDefault="004A37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1E85" w14:textId="2AB0CDEF" w:rsidR="00E55168" w:rsidRDefault="00FD12AC" w:rsidP="00E55168">
    <w:pPr>
      <w:tabs>
        <w:tab w:val="center" w:pos="4320"/>
        <w:tab w:val="right" w:pos="8640"/>
      </w:tabs>
      <w:jc w:val="center"/>
      <w:rPr>
        <w:b/>
        <w:sz w:val="24"/>
      </w:rPr>
    </w:pPr>
    <w:r>
      <w:rPr>
        <w:rFonts w:ascii="Cambria" w:hAnsi="Cambria"/>
        <w:noProof/>
        <w:lang w:eastAsia="zh-TW"/>
      </w:rPr>
      <w:drawing>
        <wp:anchor distT="0" distB="0" distL="114300" distR="114300" simplePos="0" relativeHeight="251660288" behindDoc="1" locked="0" layoutInCell="1" allowOverlap="1" wp14:anchorId="0AADB794" wp14:editId="0DC65B4D">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margin">
            <wp14:pctWidth>0</wp14:pctWidth>
          </wp14:sizeRelH>
          <wp14:sizeRelV relativeFrom="margin">
            <wp14:pctHeight>0</wp14:pctHeight>
          </wp14:sizeRelV>
        </wp:anchor>
      </w:drawing>
    </w:r>
    <w:r w:rsidR="002D2F79">
      <w:rPr>
        <w:rFonts w:ascii="Cambria" w:hAnsi="Cambria"/>
        <w:noProof/>
        <w:lang w:eastAsia="zh-TW"/>
      </w:rPr>
      <mc:AlternateContent>
        <mc:Choice Requires="wpg">
          <w:drawing>
            <wp:anchor distT="0" distB="0" distL="114300" distR="114300" simplePos="0" relativeHeight="251656192" behindDoc="0" locked="0" layoutInCell="1" allowOverlap="1" wp14:anchorId="706B7A3C" wp14:editId="7CE3DEEC">
              <wp:simplePos x="0" y="0"/>
              <wp:positionH relativeFrom="page">
                <wp:posOffset>19050</wp:posOffset>
              </wp:positionH>
              <wp:positionV relativeFrom="page">
                <wp:posOffset>114300</wp:posOffset>
              </wp:positionV>
              <wp:extent cx="7538720" cy="571500"/>
              <wp:effectExtent l="9525" t="0" r="12700" b="5080"/>
              <wp:wrapNone/>
              <wp:docPr id="62761117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8720" cy="571500"/>
                        <a:chOff x="8" y="9"/>
                        <a:chExt cx="15823" cy="1439"/>
                      </a:xfrm>
                    </wpg:grpSpPr>
                    <wps:wsp>
                      <wps:cNvPr id="576759889" name="AutoShape 85"/>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215873440" name="Rectangle 86"/>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B0A6A53" id="Group 84" o:spid="_x0000_s1026" style="position:absolute;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mc:Fallback>
      </mc:AlternateContent>
    </w:r>
    <w:r w:rsidR="00E55168">
      <w:rPr>
        <w:b/>
        <w:sz w:val="24"/>
      </w:rPr>
      <w:t xml:space="preserve">PRAKRITI DARSHAN </w:t>
    </w:r>
  </w:p>
  <w:p w14:paraId="7A96BBF0" w14:textId="5CA5DB7E" w:rsidR="00E55168" w:rsidRPr="00C44BB2" w:rsidRDefault="00E71555" w:rsidP="00E71555">
    <w:pPr>
      <w:tabs>
        <w:tab w:val="center" w:pos="4320"/>
        <w:tab w:val="center" w:pos="5043"/>
        <w:tab w:val="right" w:pos="8640"/>
      </w:tabs>
      <w:rPr>
        <w:b/>
        <w:sz w:val="24"/>
      </w:rPr>
    </w:pPr>
    <w:r>
      <w:rPr>
        <w:b/>
        <w:sz w:val="24"/>
      </w:rPr>
      <w:tab/>
    </w:r>
    <w:r w:rsidR="002D2F79">
      <w:rPr>
        <w:b/>
        <w:sz w:val="24"/>
      </w:rPr>
      <w:t xml:space="preserve">                  </w:t>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14:paraId="03B4EE69" w14:textId="70301093"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F15DF9">
      <w:rPr>
        <w:b/>
        <w:sz w:val="24"/>
      </w:rPr>
      <w:t xml:space="preserve"> </w:t>
    </w:r>
    <w:r w:rsidRPr="008F6111">
      <w:rPr>
        <w:b/>
        <w:sz w:val="24"/>
      </w:rPr>
      <w:t xml:space="preserve">Volume </w:t>
    </w:r>
    <w:r>
      <w:rPr>
        <w:b/>
        <w:sz w:val="24"/>
      </w:rPr>
      <w:t>No</w:t>
    </w:r>
    <w:r w:rsidRPr="008F6111">
      <w:rPr>
        <w:b/>
        <w:sz w:val="24"/>
      </w:rPr>
      <w:t xml:space="preserve"> </w:t>
    </w:r>
    <w:r>
      <w:rPr>
        <w:b/>
        <w:sz w:val="24"/>
      </w:rPr>
      <w:t>:</w:t>
    </w:r>
    <w:r w:rsidR="008D79BE">
      <w:rPr>
        <w:b/>
        <w:sz w:val="24"/>
      </w:rPr>
      <w:t>08</w:t>
    </w:r>
    <w:r>
      <w:rPr>
        <w:b/>
        <w:sz w:val="24"/>
      </w:rPr>
      <w:t xml:space="preserve">, </w:t>
    </w:r>
    <w:r w:rsidRPr="008F6111">
      <w:rPr>
        <w:b/>
        <w:sz w:val="24"/>
      </w:rPr>
      <w:t xml:space="preserve">Issue </w:t>
    </w:r>
    <w:r>
      <w:rPr>
        <w:b/>
        <w:sz w:val="24"/>
      </w:rPr>
      <w:t>No:</w:t>
    </w:r>
    <w:r w:rsidR="008D79BE">
      <w:rPr>
        <w:b/>
        <w:sz w:val="24"/>
      </w:rPr>
      <w:t>08</w:t>
    </w:r>
    <w:r w:rsidRPr="008F6111">
      <w:rPr>
        <w:b/>
        <w:sz w:val="24"/>
      </w:rPr>
      <w:t xml:space="preserve">, </w:t>
    </w:r>
    <w:r w:rsidR="008D79BE">
      <w:rPr>
        <w:b/>
        <w:sz w:val="24"/>
      </w:rPr>
      <w:t>Aug</w:t>
    </w:r>
    <w:r>
      <w:rPr>
        <w:b/>
        <w:sz w:val="24"/>
      </w:rPr>
      <w:t xml:space="preserve"> 2025</w:t>
    </w:r>
  </w:p>
  <w:p w14:paraId="71844E3C" w14:textId="2CA53F84" w:rsidR="00B319AF" w:rsidRPr="00A826F3" w:rsidRDefault="00B319AF" w:rsidP="00C44BB2">
    <w:pPr>
      <w:tabs>
        <w:tab w:val="center" w:pos="4320"/>
        <w:tab w:val="right" w:pos="8640"/>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14:paraId="0B2E292C" w14:textId="022887FA"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FF312" w14:textId="77777777" w:rsidR="004F73DA" w:rsidRDefault="004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4C2CA8"/>
    <w:multiLevelType w:val="multilevel"/>
    <w:tmpl w:val="AEB8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81124C"/>
    <w:multiLevelType w:val="multilevel"/>
    <w:tmpl w:val="2E8C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8" w15:restartNumberingAfterBreak="0">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0"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11" w15:restartNumberingAfterBreak="0">
    <w:nsid w:val="47D20DA6"/>
    <w:multiLevelType w:val="multilevel"/>
    <w:tmpl w:val="BB7A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4" w15:restartNumberingAfterBreak="0">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837FB0"/>
    <w:multiLevelType w:val="multilevel"/>
    <w:tmpl w:val="9502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48798">
    <w:abstractNumId w:val="0"/>
  </w:num>
  <w:num w:numId="2" w16cid:durableId="1608930795">
    <w:abstractNumId w:val="7"/>
  </w:num>
  <w:num w:numId="3" w16cid:durableId="1411733639">
    <w:abstractNumId w:val="19"/>
  </w:num>
  <w:num w:numId="4" w16cid:durableId="971325319">
    <w:abstractNumId w:val="6"/>
  </w:num>
  <w:num w:numId="5" w16cid:durableId="2088838208">
    <w:abstractNumId w:val="21"/>
  </w:num>
  <w:num w:numId="6" w16cid:durableId="2061661162">
    <w:abstractNumId w:val="10"/>
  </w:num>
  <w:num w:numId="7" w16cid:durableId="1084642489">
    <w:abstractNumId w:val="9"/>
  </w:num>
  <w:num w:numId="8" w16cid:durableId="332102724">
    <w:abstractNumId w:val="13"/>
  </w:num>
  <w:num w:numId="9" w16cid:durableId="558327700">
    <w:abstractNumId w:val="0"/>
  </w:num>
  <w:num w:numId="10" w16cid:durableId="1665350701">
    <w:abstractNumId w:val="16"/>
  </w:num>
  <w:num w:numId="11" w16cid:durableId="125663176">
    <w:abstractNumId w:val="14"/>
  </w:num>
  <w:num w:numId="12" w16cid:durableId="515727321">
    <w:abstractNumId w:val="22"/>
  </w:num>
  <w:num w:numId="13" w16cid:durableId="237906090">
    <w:abstractNumId w:val="18"/>
  </w:num>
  <w:num w:numId="14" w16cid:durableId="1128357615">
    <w:abstractNumId w:val="5"/>
  </w:num>
  <w:num w:numId="15" w16cid:durableId="189102914">
    <w:abstractNumId w:val="3"/>
  </w:num>
  <w:num w:numId="16" w16cid:durableId="1885367121">
    <w:abstractNumId w:val="17"/>
  </w:num>
  <w:num w:numId="17" w16cid:durableId="11808221">
    <w:abstractNumId w:val="12"/>
  </w:num>
  <w:num w:numId="18" w16cid:durableId="2136293983">
    <w:abstractNumId w:val="8"/>
  </w:num>
  <w:num w:numId="19" w16cid:durableId="2054305678">
    <w:abstractNumId w:val="1"/>
  </w:num>
  <w:num w:numId="20" w16cid:durableId="922684184">
    <w:abstractNumId w:val="20"/>
  </w:num>
  <w:num w:numId="21" w16cid:durableId="1913660171">
    <w:abstractNumId w:val="11"/>
  </w:num>
  <w:num w:numId="22" w16cid:durableId="969744164">
    <w:abstractNumId w:val="2"/>
  </w:num>
  <w:num w:numId="23" w16cid:durableId="1735425142">
    <w:abstractNumId w:val="15"/>
  </w:num>
  <w:num w:numId="24" w16cid:durableId="55292746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0QTRRSL83/wijdJUz0eBGLf5XevNUfSw2UFVyAEXG+kgG9S3SSs1m0xXc+95ngHmFZ7YCihK5g9b2qrM3eu0Qg==" w:salt="GEeP1wD0vPyLflwLEzwGMg=="/>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1F98"/>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43EAB"/>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D7615"/>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F10C8"/>
    <w:rsid w:val="003F47A1"/>
    <w:rsid w:val="003F506D"/>
    <w:rsid w:val="003F767A"/>
    <w:rsid w:val="003F7E88"/>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787F"/>
    <w:rsid w:val="004A3460"/>
    <w:rsid w:val="004A377E"/>
    <w:rsid w:val="004A4A8B"/>
    <w:rsid w:val="004A7D90"/>
    <w:rsid w:val="004B3B01"/>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52DA"/>
    <w:rsid w:val="005253C6"/>
    <w:rsid w:val="0053102D"/>
    <w:rsid w:val="00533703"/>
    <w:rsid w:val="00533EB8"/>
    <w:rsid w:val="005346F1"/>
    <w:rsid w:val="005349F8"/>
    <w:rsid w:val="005427B1"/>
    <w:rsid w:val="00544284"/>
    <w:rsid w:val="005471B4"/>
    <w:rsid w:val="00547ECC"/>
    <w:rsid w:val="00551208"/>
    <w:rsid w:val="00557074"/>
    <w:rsid w:val="0055746F"/>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B6589"/>
    <w:rsid w:val="005B7A54"/>
    <w:rsid w:val="005B7C0E"/>
    <w:rsid w:val="005B7E5E"/>
    <w:rsid w:val="005C13A7"/>
    <w:rsid w:val="005C7E8A"/>
    <w:rsid w:val="005D0E63"/>
    <w:rsid w:val="005D27FC"/>
    <w:rsid w:val="005D3364"/>
    <w:rsid w:val="005D441F"/>
    <w:rsid w:val="005D71A5"/>
    <w:rsid w:val="005D7F7B"/>
    <w:rsid w:val="005E0761"/>
    <w:rsid w:val="005F07F5"/>
    <w:rsid w:val="005F6075"/>
    <w:rsid w:val="005F6B7B"/>
    <w:rsid w:val="006032A5"/>
    <w:rsid w:val="00605138"/>
    <w:rsid w:val="00611E0F"/>
    <w:rsid w:val="00613435"/>
    <w:rsid w:val="00614465"/>
    <w:rsid w:val="00617633"/>
    <w:rsid w:val="00617905"/>
    <w:rsid w:val="00621CED"/>
    <w:rsid w:val="0062358F"/>
    <w:rsid w:val="006243E6"/>
    <w:rsid w:val="00625425"/>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F527A"/>
    <w:rsid w:val="006F5BCB"/>
    <w:rsid w:val="0070221E"/>
    <w:rsid w:val="00704D55"/>
    <w:rsid w:val="00705332"/>
    <w:rsid w:val="00705F3B"/>
    <w:rsid w:val="00706249"/>
    <w:rsid w:val="007064A3"/>
    <w:rsid w:val="00706A8F"/>
    <w:rsid w:val="0070780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5563"/>
    <w:rsid w:val="00766F86"/>
    <w:rsid w:val="00771F0A"/>
    <w:rsid w:val="0078346A"/>
    <w:rsid w:val="00783858"/>
    <w:rsid w:val="007863FB"/>
    <w:rsid w:val="007875EC"/>
    <w:rsid w:val="00793169"/>
    <w:rsid w:val="00793766"/>
    <w:rsid w:val="007A386B"/>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0B32"/>
    <w:rsid w:val="00932953"/>
    <w:rsid w:val="00932F70"/>
    <w:rsid w:val="009355C8"/>
    <w:rsid w:val="00940713"/>
    <w:rsid w:val="0094184B"/>
    <w:rsid w:val="00941E19"/>
    <w:rsid w:val="009432FE"/>
    <w:rsid w:val="009510A3"/>
    <w:rsid w:val="00956784"/>
    <w:rsid w:val="00963D40"/>
    <w:rsid w:val="0097018F"/>
    <w:rsid w:val="00970C75"/>
    <w:rsid w:val="00975BDC"/>
    <w:rsid w:val="0098277E"/>
    <w:rsid w:val="00983266"/>
    <w:rsid w:val="009875CD"/>
    <w:rsid w:val="00991FCE"/>
    <w:rsid w:val="009A2714"/>
    <w:rsid w:val="009A37AB"/>
    <w:rsid w:val="009B4065"/>
    <w:rsid w:val="009B7766"/>
    <w:rsid w:val="009B7D0A"/>
    <w:rsid w:val="009B7F5A"/>
    <w:rsid w:val="009C3E7C"/>
    <w:rsid w:val="009C3F31"/>
    <w:rsid w:val="009C7128"/>
    <w:rsid w:val="009D1514"/>
    <w:rsid w:val="009D2DFA"/>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450A"/>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46DA4"/>
    <w:rsid w:val="00B539F5"/>
    <w:rsid w:val="00B53AA9"/>
    <w:rsid w:val="00B53F06"/>
    <w:rsid w:val="00B54B73"/>
    <w:rsid w:val="00B57C1B"/>
    <w:rsid w:val="00B57ED1"/>
    <w:rsid w:val="00B6029F"/>
    <w:rsid w:val="00B60BD4"/>
    <w:rsid w:val="00B6168C"/>
    <w:rsid w:val="00B645C9"/>
    <w:rsid w:val="00B80A32"/>
    <w:rsid w:val="00B81076"/>
    <w:rsid w:val="00B82EB3"/>
    <w:rsid w:val="00B84E8B"/>
    <w:rsid w:val="00B91312"/>
    <w:rsid w:val="00BA30C3"/>
    <w:rsid w:val="00BA4386"/>
    <w:rsid w:val="00BB0452"/>
    <w:rsid w:val="00BB3FE7"/>
    <w:rsid w:val="00BB40CA"/>
    <w:rsid w:val="00BC3313"/>
    <w:rsid w:val="00BC5FEA"/>
    <w:rsid w:val="00BD6C23"/>
    <w:rsid w:val="00BE74FF"/>
    <w:rsid w:val="00BF1D97"/>
    <w:rsid w:val="00BF1D9D"/>
    <w:rsid w:val="00BF4E0C"/>
    <w:rsid w:val="00BF6CC6"/>
    <w:rsid w:val="00C012BA"/>
    <w:rsid w:val="00C0361B"/>
    <w:rsid w:val="00C11EF3"/>
    <w:rsid w:val="00C12060"/>
    <w:rsid w:val="00C2289A"/>
    <w:rsid w:val="00C269CE"/>
    <w:rsid w:val="00C325A5"/>
    <w:rsid w:val="00C34F36"/>
    <w:rsid w:val="00C369A3"/>
    <w:rsid w:val="00C377B0"/>
    <w:rsid w:val="00C44BB2"/>
    <w:rsid w:val="00C45945"/>
    <w:rsid w:val="00C50FFF"/>
    <w:rsid w:val="00C51514"/>
    <w:rsid w:val="00C6160A"/>
    <w:rsid w:val="00C668A6"/>
    <w:rsid w:val="00C70284"/>
    <w:rsid w:val="00C70DB5"/>
    <w:rsid w:val="00C72235"/>
    <w:rsid w:val="00C80643"/>
    <w:rsid w:val="00C81E06"/>
    <w:rsid w:val="00C83AEA"/>
    <w:rsid w:val="00C9010A"/>
    <w:rsid w:val="00CA04E8"/>
    <w:rsid w:val="00CA2B54"/>
    <w:rsid w:val="00CA7E34"/>
    <w:rsid w:val="00CA7EAF"/>
    <w:rsid w:val="00CB497C"/>
    <w:rsid w:val="00CB4E6A"/>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0730"/>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A180A"/>
    <w:rsid w:val="00EA1B13"/>
    <w:rsid w:val="00EA2D92"/>
    <w:rsid w:val="00EB0C0D"/>
    <w:rsid w:val="00EB70BE"/>
    <w:rsid w:val="00EC57AB"/>
    <w:rsid w:val="00EC6738"/>
    <w:rsid w:val="00ED2243"/>
    <w:rsid w:val="00EE625A"/>
    <w:rsid w:val="00EE7392"/>
    <w:rsid w:val="00EF216C"/>
    <w:rsid w:val="00EF2611"/>
    <w:rsid w:val="00EF6A70"/>
    <w:rsid w:val="00F0009A"/>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8003E"/>
    <w:rsid w:val="00F81D60"/>
    <w:rsid w:val="00F86EFC"/>
    <w:rsid w:val="00F91266"/>
    <w:rsid w:val="00F96456"/>
    <w:rsid w:val="00F97207"/>
    <w:rsid w:val="00F97AC3"/>
    <w:rsid w:val="00FA085B"/>
    <w:rsid w:val="00FA25E2"/>
    <w:rsid w:val="00FA6387"/>
    <w:rsid w:val="00FA6422"/>
    <w:rsid w:val="00FC3A2D"/>
    <w:rsid w:val="00FC72F8"/>
    <w:rsid w:val="00FD0254"/>
    <w:rsid w:val="00FD12AC"/>
    <w:rsid w:val="00FE5BB7"/>
    <w:rsid w:val="00FF21CF"/>
    <w:rsid w:val="00FF37DE"/>
    <w:rsid w:val="00FF52F1"/>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A69B9D"/>
  <w15:docId w15:val="{F55A2FA9-909A-47FA-B26C-639D3AA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kritidarshan.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hc.unesco.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i.nic.i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worldbank.org/en/region/sar/brief/indus-waters-treat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aladatt55@gmail.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0996B390294BF4BCEDE3C2BDF11423"/>
        <w:category>
          <w:name w:val="General"/>
          <w:gallery w:val="placeholder"/>
        </w:category>
        <w:types>
          <w:type w:val="bbPlcHdr"/>
        </w:types>
        <w:behaviors>
          <w:behavior w:val="content"/>
        </w:behaviors>
        <w:guid w:val="{28265EB3-F076-4845-85A8-6813C4B05298}"/>
      </w:docPartPr>
      <w:docPartBody>
        <w:p w:rsidR="0032073D" w:rsidRDefault="0032073D" w:rsidP="0032073D">
          <w:pPr>
            <w:pStyle w:val="A30996B390294BF4BCEDE3C2BDF1142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73D"/>
    <w:rsid w:val="000A3484"/>
    <w:rsid w:val="00116002"/>
    <w:rsid w:val="0032073D"/>
    <w:rsid w:val="00347A95"/>
    <w:rsid w:val="004132B8"/>
    <w:rsid w:val="004B3B01"/>
    <w:rsid w:val="005427B1"/>
    <w:rsid w:val="00765563"/>
    <w:rsid w:val="008A387F"/>
    <w:rsid w:val="00907990"/>
    <w:rsid w:val="00A14D36"/>
    <w:rsid w:val="00A5450A"/>
    <w:rsid w:val="00C5782F"/>
    <w:rsid w:val="00D307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9115A-0DED-421D-AFE0-24844EAE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95</Words>
  <Characters>6245</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7326</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The Indus Valley Civilization: Origins, Achievements, Decline, and Its Modern-Day Water Legacy</dc:creator>
  <cp:keywords>International Journal of Science and Research (IJSR)</cp:keywords>
  <cp:lastModifiedBy>Bala DATT</cp:lastModifiedBy>
  <cp:revision>4</cp:revision>
  <cp:lastPrinted>2025-08-13T05:32:00Z</cp:lastPrinted>
  <dcterms:created xsi:type="dcterms:W3CDTF">2025-08-13T06:12:00Z</dcterms:created>
  <dcterms:modified xsi:type="dcterms:W3CDTF">2025-08-24T01:44:00Z</dcterms:modified>
</cp:coreProperties>
</file>